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BD72E" w14:textId="77777777" w:rsidR="00BB21E2" w:rsidRPr="00FE2D4B" w:rsidRDefault="00BB21E2" w:rsidP="003128ED">
      <w:pPr>
        <w:pStyle w:val="Title"/>
        <w:tabs>
          <w:tab w:val="left" w:pos="3330"/>
        </w:tabs>
        <w:rPr>
          <w:rFonts w:ascii="Times New Roman" w:hAnsi="Times New Roman"/>
          <w:color w:val="FF0000"/>
          <w:sz w:val="22"/>
          <w:szCs w:val="22"/>
        </w:rPr>
      </w:pPr>
    </w:p>
    <w:p w14:paraId="3298238A" w14:textId="150AB102" w:rsidR="00C1786B" w:rsidRPr="00FE2D4B" w:rsidRDefault="001500DA" w:rsidP="003128ED">
      <w:pPr>
        <w:pStyle w:val="Title"/>
        <w:tabs>
          <w:tab w:val="left" w:pos="3330"/>
        </w:tabs>
        <w:rPr>
          <w:rFonts w:ascii="Times New Roman" w:hAnsi="Times New Roman"/>
          <w:sz w:val="22"/>
          <w:szCs w:val="22"/>
        </w:rPr>
      </w:pPr>
      <w:r w:rsidRPr="00FE2D4B">
        <w:rPr>
          <w:rFonts w:ascii="Times New Roman" w:hAnsi="Times New Roman"/>
          <w:sz w:val="22"/>
          <w:szCs w:val="22"/>
        </w:rPr>
        <w:t>AGENDA</w:t>
      </w:r>
    </w:p>
    <w:p w14:paraId="160886E9" w14:textId="77777777" w:rsidR="00C1786B" w:rsidRDefault="00C1786B" w:rsidP="00C1786B">
      <w:pPr>
        <w:pStyle w:val="Subtitle"/>
        <w:rPr>
          <w:rFonts w:ascii="Times New Roman" w:hAnsi="Times New Roman"/>
          <w:sz w:val="22"/>
          <w:szCs w:val="22"/>
        </w:rPr>
      </w:pPr>
      <w:r w:rsidRPr="00FE2D4B">
        <w:rPr>
          <w:rFonts w:ascii="Times New Roman" w:hAnsi="Times New Roman"/>
          <w:sz w:val="22"/>
          <w:szCs w:val="22"/>
        </w:rPr>
        <w:t>BOARD OF ASSESSORS</w:t>
      </w:r>
    </w:p>
    <w:p w14:paraId="25421303" w14:textId="28BF3BE6" w:rsidR="00716509" w:rsidRPr="00716509" w:rsidRDefault="00716509" w:rsidP="00716509">
      <w:pPr>
        <w:pStyle w:val="BodyText"/>
        <w:jc w:val="center"/>
      </w:pPr>
      <w:r>
        <w:t>51 Spring St</w:t>
      </w:r>
    </w:p>
    <w:p w14:paraId="21A16E35" w14:textId="053AFE39" w:rsidR="00C1786B" w:rsidRPr="00FE2D4B" w:rsidRDefault="00C1786B" w:rsidP="00C1786B">
      <w:pPr>
        <w:pStyle w:val="Subtitle"/>
        <w:rPr>
          <w:rFonts w:ascii="Times New Roman" w:hAnsi="Times New Roman"/>
          <w:b w:val="0"/>
          <w:sz w:val="22"/>
          <w:szCs w:val="22"/>
        </w:rPr>
      </w:pPr>
      <w:r w:rsidRPr="00FE2D4B">
        <w:rPr>
          <w:rFonts w:ascii="Times New Roman" w:hAnsi="Times New Roman"/>
          <w:color w:val="000000"/>
          <w:sz w:val="22"/>
          <w:szCs w:val="22"/>
        </w:rPr>
        <w:t>DATE</w:t>
      </w:r>
      <w:r w:rsidRPr="00FE2D4B">
        <w:rPr>
          <w:rFonts w:ascii="Times New Roman" w:hAnsi="Times New Roman"/>
          <w:b w:val="0"/>
          <w:sz w:val="22"/>
          <w:szCs w:val="22"/>
        </w:rPr>
        <w:t xml:space="preserve">: </w:t>
      </w:r>
      <w:r w:rsidR="008A1F23">
        <w:rPr>
          <w:rFonts w:ascii="Times New Roman" w:hAnsi="Times New Roman"/>
          <w:b w:val="0"/>
          <w:noProof/>
          <w:sz w:val="22"/>
          <w:szCs w:val="22"/>
        </w:rPr>
        <w:t>Thursday February 8, 2024</w:t>
      </w:r>
      <w:r w:rsidR="00716509">
        <w:rPr>
          <w:rFonts w:ascii="Times New Roman" w:hAnsi="Times New Roman"/>
          <w:b w:val="0"/>
          <w:noProof/>
          <w:sz w:val="22"/>
          <w:szCs w:val="22"/>
        </w:rPr>
        <w:t xml:space="preserve"> </w:t>
      </w:r>
      <w:r w:rsidRPr="00FE2D4B">
        <w:rPr>
          <w:rFonts w:ascii="Times New Roman" w:hAnsi="Times New Roman"/>
          <w:sz w:val="22"/>
          <w:szCs w:val="22"/>
        </w:rPr>
        <w:t>Time</w:t>
      </w:r>
      <w:r w:rsidRPr="00FE2D4B">
        <w:rPr>
          <w:rFonts w:ascii="Times New Roman" w:hAnsi="Times New Roman"/>
          <w:b w:val="0"/>
          <w:sz w:val="22"/>
          <w:szCs w:val="22"/>
        </w:rPr>
        <w:t xml:space="preserve">: </w:t>
      </w:r>
      <w:r w:rsidR="00051F4C">
        <w:rPr>
          <w:rFonts w:ascii="Times New Roman" w:hAnsi="Times New Roman"/>
          <w:b w:val="0"/>
          <w:sz w:val="22"/>
          <w:szCs w:val="22"/>
        </w:rPr>
        <w:t>2</w:t>
      </w:r>
      <w:r w:rsidR="00B238B0" w:rsidRPr="00FE2D4B">
        <w:rPr>
          <w:rFonts w:ascii="Times New Roman" w:hAnsi="Times New Roman"/>
          <w:b w:val="0"/>
          <w:sz w:val="22"/>
          <w:szCs w:val="22"/>
        </w:rPr>
        <w:t>:</w:t>
      </w:r>
      <w:r w:rsidR="00A7559F">
        <w:rPr>
          <w:rFonts w:ascii="Times New Roman" w:hAnsi="Times New Roman"/>
          <w:b w:val="0"/>
          <w:sz w:val="22"/>
          <w:szCs w:val="22"/>
        </w:rPr>
        <w:t>00</w:t>
      </w:r>
      <w:r w:rsidR="00B238B0" w:rsidRPr="00FE2D4B">
        <w:rPr>
          <w:rFonts w:ascii="Times New Roman" w:hAnsi="Times New Roman"/>
          <w:b w:val="0"/>
          <w:sz w:val="22"/>
          <w:szCs w:val="22"/>
        </w:rPr>
        <w:t xml:space="preserve"> </w:t>
      </w:r>
      <w:r w:rsidR="00FA14B0" w:rsidRPr="00FE2D4B">
        <w:rPr>
          <w:rFonts w:ascii="Times New Roman" w:hAnsi="Times New Roman"/>
          <w:b w:val="0"/>
          <w:sz w:val="22"/>
          <w:szCs w:val="22"/>
        </w:rPr>
        <w:t>P</w:t>
      </w:r>
      <w:r w:rsidRPr="00FE2D4B">
        <w:rPr>
          <w:rFonts w:ascii="Times New Roman" w:hAnsi="Times New Roman"/>
          <w:b w:val="0"/>
          <w:sz w:val="22"/>
          <w:szCs w:val="22"/>
        </w:rPr>
        <w:t>M</w:t>
      </w:r>
    </w:p>
    <w:p w14:paraId="20A0F7DB" w14:textId="77777777" w:rsidR="00051F4C" w:rsidRPr="00FE2D4B" w:rsidRDefault="00051F4C" w:rsidP="00F52C10">
      <w:pPr>
        <w:rPr>
          <w:b/>
          <w:bCs/>
          <w:sz w:val="22"/>
          <w:szCs w:val="22"/>
        </w:rPr>
      </w:pPr>
      <w:bookmarkStart w:id="0" w:name="_Hlk97291882"/>
      <w:bookmarkStart w:id="1" w:name="_Hlk92788080"/>
    </w:p>
    <w:p w14:paraId="4C6FAA25" w14:textId="77777777" w:rsidR="00694A59" w:rsidRPr="00FE2D4B" w:rsidRDefault="00694A59" w:rsidP="0008480D">
      <w:pPr>
        <w:suppressAutoHyphens w:val="0"/>
        <w:rPr>
          <w:b/>
          <w:color w:val="000000" w:themeColor="text1"/>
          <w:sz w:val="22"/>
          <w:szCs w:val="22"/>
        </w:rPr>
      </w:pPr>
    </w:p>
    <w:p w14:paraId="5F110F55" w14:textId="3EAEA152" w:rsidR="00452BE8" w:rsidRPr="00FE2D4B" w:rsidRDefault="00452BE8" w:rsidP="0008480D">
      <w:pPr>
        <w:suppressAutoHyphens w:val="0"/>
        <w:rPr>
          <w:b/>
          <w:color w:val="000000" w:themeColor="text1"/>
          <w:sz w:val="22"/>
          <w:szCs w:val="22"/>
        </w:rPr>
      </w:pPr>
      <w:r w:rsidRPr="00FE2D4B">
        <w:rPr>
          <w:b/>
          <w:color w:val="000000" w:themeColor="text1"/>
          <w:sz w:val="22"/>
          <w:szCs w:val="22"/>
        </w:rPr>
        <w:t>BILLS</w:t>
      </w:r>
      <w:r w:rsidR="00F00193" w:rsidRPr="00FE2D4B">
        <w:rPr>
          <w:b/>
          <w:color w:val="000000" w:themeColor="text1"/>
          <w:sz w:val="22"/>
          <w:szCs w:val="22"/>
        </w:rPr>
        <w:t xml:space="preserve"> TO BE SIGNED</w:t>
      </w:r>
      <w:r w:rsidRPr="00FE2D4B">
        <w:rPr>
          <w:b/>
          <w:color w:val="000000" w:themeColor="text1"/>
          <w:sz w:val="22"/>
          <w:szCs w:val="22"/>
        </w:rPr>
        <w:t xml:space="preserve">: </w:t>
      </w:r>
    </w:p>
    <w:p w14:paraId="761AA6D5" w14:textId="3D7890D6" w:rsidR="001F4B7D" w:rsidRPr="00511732" w:rsidRDefault="001A3077" w:rsidP="0008480D">
      <w:pPr>
        <w:suppressAutoHyphens w:val="0"/>
        <w:rPr>
          <w:b/>
          <w:color w:val="000000" w:themeColor="text1"/>
          <w:sz w:val="22"/>
          <w:szCs w:val="22"/>
        </w:rPr>
      </w:pPr>
      <w:r w:rsidRPr="00511732">
        <w:rPr>
          <w:b/>
          <w:color w:val="000000" w:themeColor="text1"/>
          <w:sz w:val="22"/>
          <w:szCs w:val="22"/>
        </w:rPr>
        <w:tab/>
      </w:r>
    </w:p>
    <w:p w14:paraId="2390971F" w14:textId="25218B86" w:rsidR="00334E4E" w:rsidRDefault="00511732" w:rsidP="00511732">
      <w:pPr>
        <w:suppressAutoHyphens w:val="0"/>
        <w:rPr>
          <w:bCs/>
          <w:color w:val="000000" w:themeColor="text1"/>
          <w:sz w:val="22"/>
          <w:szCs w:val="22"/>
        </w:rPr>
      </w:pPr>
      <w:r w:rsidRPr="00511732">
        <w:rPr>
          <w:b/>
          <w:color w:val="000000" w:themeColor="text1"/>
          <w:sz w:val="22"/>
          <w:szCs w:val="22"/>
          <w:u w:val="single"/>
        </w:rPr>
        <w:t>24-1</w:t>
      </w:r>
      <w:r w:rsidR="008A1F23">
        <w:rPr>
          <w:b/>
          <w:color w:val="000000" w:themeColor="text1"/>
          <w:sz w:val="22"/>
          <w:szCs w:val="22"/>
          <w:u w:val="single"/>
        </w:rPr>
        <w:t>6</w:t>
      </w:r>
      <w:r w:rsidRPr="00511732">
        <w:rPr>
          <w:b/>
          <w:color w:val="000000" w:themeColor="text1"/>
          <w:sz w:val="22"/>
          <w:szCs w:val="22"/>
        </w:rPr>
        <w:tab/>
      </w:r>
      <w:r w:rsidRPr="00511732">
        <w:rPr>
          <w:b/>
          <w:color w:val="000000" w:themeColor="text1"/>
          <w:sz w:val="22"/>
          <w:szCs w:val="22"/>
        </w:rPr>
        <w:tab/>
      </w:r>
      <w:r w:rsidR="008A1F23">
        <w:rPr>
          <w:bCs/>
          <w:color w:val="000000" w:themeColor="text1"/>
          <w:sz w:val="22"/>
          <w:szCs w:val="22"/>
        </w:rPr>
        <w:t>MAAO IAAO Course 201                       $500.00</w:t>
      </w:r>
    </w:p>
    <w:p w14:paraId="27840D7E" w14:textId="63A8803F" w:rsidR="006C29ED" w:rsidRDefault="008A1F23" w:rsidP="00511732">
      <w:pPr>
        <w:suppressAutoHyphens w:val="0"/>
        <w:ind w:left="720" w:firstLine="720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IAAO Course 201 Book                           $ 69.69</w:t>
      </w:r>
    </w:p>
    <w:p w14:paraId="053A8B10" w14:textId="77777777" w:rsidR="00511732" w:rsidRDefault="00511732" w:rsidP="00A33256">
      <w:pPr>
        <w:suppressAutoHyphens w:val="0"/>
        <w:rPr>
          <w:b/>
          <w:color w:val="000000" w:themeColor="text1"/>
          <w:sz w:val="22"/>
          <w:szCs w:val="22"/>
          <w:u w:val="single"/>
        </w:rPr>
      </w:pPr>
    </w:p>
    <w:p w14:paraId="6A8F0300" w14:textId="77777777" w:rsidR="00B55C88" w:rsidRDefault="00B55C88" w:rsidP="00511732">
      <w:pPr>
        <w:suppressAutoHyphens w:val="0"/>
        <w:ind w:left="720" w:firstLine="720"/>
        <w:rPr>
          <w:bCs/>
          <w:color w:val="000000" w:themeColor="text1"/>
          <w:sz w:val="22"/>
          <w:szCs w:val="22"/>
        </w:rPr>
      </w:pPr>
    </w:p>
    <w:p w14:paraId="561D9C4A" w14:textId="650F5B5D" w:rsidR="00B55C88" w:rsidRPr="00B55C88" w:rsidRDefault="00B55C88" w:rsidP="00B55C88">
      <w:pPr>
        <w:suppressAutoHyphens w:val="0"/>
        <w:rPr>
          <w:b/>
          <w:color w:val="000000" w:themeColor="text1"/>
          <w:sz w:val="22"/>
          <w:szCs w:val="22"/>
        </w:rPr>
      </w:pPr>
      <w:r w:rsidRPr="00B55C88">
        <w:rPr>
          <w:b/>
          <w:color w:val="000000" w:themeColor="text1"/>
          <w:sz w:val="22"/>
          <w:szCs w:val="22"/>
        </w:rPr>
        <w:t>FY2025</w:t>
      </w:r>
      <w:r w:rsidRPr="00B55C88">
        <w:rPr>
          <w:b/>
          <w:color w:val="000000" w:themeColor="text1"/>
          <w:sz w:val="22"/>
          <w:szCs w:val="22"/>
        </w:rPr>
        <w:tab/>
      </w:r>
      <w:r w:rsidR="008A1F23">
        <w:rPr>
          <w:bCs/>
          <w:color w:val="000000" w:themeColor="text1"/>
          <w:sz w:val="22"/>
          <w:szCs w:val="22"/>
        </w:rPr>
        <w:t xml:space="preserve">CAI Tax Maintenance Contract            </w:t>
      </w:r>
      <w:r w:rsidRPr="00B55C88">
        <w:rPr>
          <w:bCs/>
          <w:color w:val="000000" w:themeColor="text1"/>
          <w:sz w:val="22"/>
          <w:szCs w:val="22"/>
        </w:rPr>
        <w:t>$</w:t>
      </w:r>
      <w:r w:rsidR="008A1F23">
        <w:rPr>
          <w:bCs/>
          <w:color w:val="000000" w:themeColor="text1"/>
          <w:sz w:val="22"/>
          <w:szCs w:val="22"/>
        </w:rPr>
        <w:t>4</w:t>
      </w:r>
      <w:r w:rsidRPr="00B55C88">
        <w:rPr>
          <w:bCs/>
          <w:color w:val="000000" w:themeColor="text1"/>
          <w:sz w:val="22"/>
          <w:szCs w:val="22"/>
        </w:rPr>
        <w:t>,</w:t>
      </w:r>
      <w:r w:rsidR="008A1F23">
        <w:rPr>
          <w:bCs/>
          <w:color w:val="000000" w:themeColor="text1"/>
          <w:sz w:val="22"/>
          <w:szCs w:val="22"/>
        </w:rPr>
        <w:t>4</w:t>
      </w:r>
      <w:r w:rsidRPr="00B55C88">
        <w:rPr>
          <w:bCs/>
          <w:color w:val="000000" w:themeColor="text1"/>
          <w:sz w:val="22"/>
          <w:szCs w:val="22"/>
        </w:rPr>
        <w:t>00.00</w:t>
      </w:r>
      <w:r>
        <w:rPr>
          <w:b/>
          <w:color w:val="000000" w:themeColor="text1"/>
          <w:sz w:val="22"/>
          <w:szCs w:val="22"/>
        </w:rPr>
        <w:tab/>
      </w:r>
    </w:p>
    <w:p w14:paraId="58256BFD" w14:textId="77777777" w:rsidR="00EA3011" w:rsidRPr="00EA3011" w:rsidRDefault="00EA3011" w:rsidP="00A33256">
      <w:pPr>
        <w:suppressAutoHyphens w:val="0"/>
        <w:rPr>
          <w:bCs/>
          <w:color w:val="000000" w:themeColor="text1"/>
          <w:sz w:val="22"/>
          <w:szCs w:val="22"/>
        </w:rPr>
      </w:pPr>
    </w:p>
    <w:p w14:paraId="54EBBAAD" w14:textId="7CE26604" w:rsidR="00302FD9" w:rsidRPr="00EF6F4D" w:rsidRDefault="00511732" w:rsidP="001D3811">
      <w:pPr>
        <w:suppressAutoHyphens w:val="0"/>
        <w:rPr>
          <w:b/>
          <w:sz w:val="22"/>
          <w:szCs w:val="22"/>
        </w:rPr>
      </w:pPr>
      <w:r>
        <w:rPr>
          <w:b/>
          <w:sz w:val="22"/>
          <w:szCs w:val="22"/>
        </w:rPr>
        <w:t>R</w:t>
      </w:r>
      <w:r w:rsidR="00EF6F4D" w:rsidRPr="00EF6F4D">
        <w:rPr>
          <w:b/>
          <w:sz w:val="22"/>
          <w:szCs w:val="22"/>
        </w:rPr>
        <w:t>EAL ESTATE ABATEMENT RECORD SHEET(S):</w:t>
      </w:r>
    </w:p>
    <w:p w14:paraId="01812BCD" w14:textId="092263A5" w:rsidR="00032067" w:rsidRDefault="00032067" w:rsidP="00113334">
      <w:pPr>
        <w:suppressAutoHyphens w:val="0"/>
        <w:rPr>
          <w:bCs/>
          <w:sz w:val="22"/>
          <w:szCs w:val="22"/>
        </w:rPr>
      </w:pPr>
      <w:r>
        <w:rPr>
          <w:bCs/>
          <w:sz w:val="22"/>
          <w:szCs w:val="22"/>
        </w:rPr>
        <w:t>Calendar Year 2024 Batch# RE24-1333</w:t>
      </w:r>
      <w:r>
        <w:rPr>
          <w:bCs/>
          <w:sz w:val="22"/>
          <w:szCs w:val="22"/>
        </w:rPr>
        <w:t>8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 xml:space="preserve">        $</w:t>
      </w:r>
      <w:bookmarkStart w:id="2" w:name="_Hlk158107659"/>
      <w:r>
        <w:rPr>
          <w:bCs/>
          <w:sz w:val="22"/>
          <w:szCs w:val="22"/>
        </w:rPr>
        <w:t>10,708.49</w:t>
      </w:r>
    </w:p>
    <w:p w14:paraId="7A95BF13" w14:textId="1C2639B9" w:rsidR="00930457" w:rsidRDefault="00930457" w:rsidP="00113334">
      <w:pPr>
        <w:suppressAutoHyphens w:val="0"/>
        <w:rPr>
          <w:bCs/>
          <w:sz w:val="22"/>
          <w:szCs w:val="22"/>
        </w:rPr>
      </w:pPr>
      <w:r>
        <w:rPr>
          <w:bCs/>
          <w:sz w:val="22"/>
          <w:szCs w:val="22"/>
        </w:rPr>
        <w:t>Calendar Year 20</w:t>
      </w:r>
      <w:r w:rsidR="00C83839">
        <w:rPr>
          <w:bCs/>
          <w:sz w:val="22"/>
          <w:szCs w:val="22"/>
        </w:rPr>
        <w:t>24</w:t>
      </w:r>
      <w:r>
        <w:rPr>
          <w:bCs/>
          <w:sz w:val="22"/>
          <w:szCs w:val="22"/>
        </w:rPr>
        <w:t xml:space="preserve"> Batch# RE</w:t>
      </w:r>
      <w:r w:rsidR="00C83839">
        <w:rPr>
          <w:bCs/>
          <w:sz w:val="22"/>
          <w:szCs w:val="22"/>
        </w:rPr>
        <w:t>24</w:t>
      </w:r>
      <w:r>
        <w:rPr>
          <w:bCs/>
          <w:sz w:val="22"/>
          <w:szCs w:val="22"/>
        </w:rPr>
        <w:t>-13</w:t>
      </w:r>
      <w:r w:rsidR="00C83839">
        <w:rPr>
          <w:bCs/>
          <w:sz w:val="22"/>
          <w:szCs w:val="22"/>
        </w:rPr>
        <w:t>3</w:t>
      </w:r>
      <w:r w:rsidR="00FC3C3C">
        <w:rPr>
          <w:bCs/>
          <w:sz w:val="22"/>
          <w:szCs w:val="22"/>
        </w:rPr>
        <w:t>3</w:t>
      </w:r>
      <w:r w:rsidR="00C83839">
        <w:rPr>
          <w:bCs/>
          <w:sz w:val="22"/>
          <w:szCs w:val="22"/>
        </w:rPr>
        <w:t>9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 xml:space="preserve">           </w:t>
      </w:r>
      <w:proofErr w:type="gramStart"/>
      <w:r>
        <w:rPr>
          <w:bCs/>
          <w:sz w:val="22"/>
          <w:szCs w:val="22"/>
        </w:rPr>
        <w:t>$</w:t>
      </w:r>
      <w:r w:rsidR="00FC3C3C">
        <w:rPr>
          <w:bCs/>
          <w:sz w:val="22"/>
          <w:szCs w:val="22"/>
        </w:rPr>
        <w:t xml:space="preserve">  846.70</w:t>
      </w:r>
      <w:proofErr w:type="gramEnd"/>
    </w:p>
    <w:bookmarkEnd w:id="2"/>
    <w:p w14:paraId="104ED0EA" w14:textId="18FEBB0A" w:rsidR="00113334" w:rsidRDefault="00113334" w:rsidP="00113334">
      <w:pPr>
        <w:suppressAutoHyphens w:val="0"/>
        <w:rPr>
          <w:bCs/>
          <w:sz w:val="22"/>
          <w:szCs w:val="22"/>
        </w:rPr>
      </w:pPr>
      <w:r>
        <w:rPr>
          <w:bCs/>
          <w:sz w:val="22"/>
          <w:szCs w:val="22"/>
        </w:rPr>
        <w:t>Calendar Year 202</w:t>
      </w:r>
      <w:r w:rsidR="00FC3C3C">
        <w:rPr>
          <w:bCs/>
          <w:sz w:val="22"/>
          <w:szCs w:val="22"/>
        </w:rPr>
        <w:t>4</w:t>
      </w:r>
      <w:r>
        <w:rPr>
          <w:bCs/>
          <w:sz w:val="22"/>
          <w:szCs w:val="22"/>
        </w:rPr>
        <w:t xml:space="preserve"> Batch# RE</w:t>
      </w:r>
      <w:r w:rsidR="00FC3C3C">
        <w:rPr>
          <w:bCs/>
          <w:sz w:val="22"/>
          <w:szCs w:val="22"/>
        </w:rPr>
        <w:t>24</w:t>
      </w:r>
      <w:r>
        <w:rPr>
          <w:bCs/>
          <w:sz w:val="22"/>
          <w:szCs w:val="22"/>
        </w:rPr>
        <w:t>-13</w:t>
      </w:r>
      <w:r w:rsidR="00FC3C3C">
        <w:rPr>
          <w:bCs/>
          <w:sz w:val="22"/>
          <w:szCs w:val="22"/>
        </w:rPr>
        <w:t>340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 w:rsidR="00446FDA">
        <w:rPr>
          <w:bCs/>
          <w:sz w:val="22"/>
          <w:szCs w:val="22"/>
        </w:rPr>
        <w:t xml:space="preserve">           </w:t>
      </w:r>
      <w:r>
        <w:rPr>
          <w:bCs/>
          <w:sz w:val="22"/>
          <w:szCs w:val="22"/>
        </w:rPr>
        <w:t>$</w:t>
      </w:r>
      <w:r w:rsidR="00FC3C3C">
        <w:rPr>
          <w:bCs/>
          <w:sz w:val="22"/>
          <w:szCs w:val="22"/>
        </w:rPr>
        <w:t>1,062.51</w:t>
      </w:r>
    </w:p>
    <w:p w14:paraId="785D5BE4" w14:textId="77777777" w:rsidR="00DF1EB6" w:rsidRDefault="00DF1EB6" w:rsidP="001D3811">
      <w:pPr>
        <w:suppressAutoHyphens w:val="0"/>
        <w:rPr>
          <w:bCs/>
          <w:sz w:val="22"/>
          <w:szCs w:val="22"/>
        </w:rPr>
      </w:pPr>
    </w:p>
    <w:p w14:paraId="7F1FC3ED" w14:textId="77777777" w:rsidR="00DF1EB6" w:rsidRPr="00BF3B40" w:rsidRDefault="00DF1EB6" w:rsidP="00DF1EB6">
      <w:pPr>
        <w:suppressAutoHyphens w:val="0"/>
        <w:jc w:val="center"/>
        <w:rPr>
          <w:b/>
          <w:color w:val="000000" w:themeColor="text1"/>
          <w:sz w:val="20"/>
        </w:rPr>
      </w:pPr>
      <w:r w:rsidRPr="00BF3B40">
        <w:rPr>
          <w:b/>
          <w:color w:val="000000" w:themeColor="text1"/>
          <w:sz w:val="20"/>
        </w:rPr>
        <w:t>EXECUTIVE SESSION:</w:t>
      </w:r>
    </w:p>
    <w:p w14:paraId="00AC650B" w14:textId="77777777" w:rsidR="00DF1EB6" w:rsidRPr="00BF3B40" w:rsidRDefault="00DF1EB6" w:rsidP="00DF1EB6">
      <w:pPr>
        <w:jc w:val="center"/>
        <w:rPr>
          <w:sz w:val="20"/>
        </w:rPr>
      </w:pPr>
      <w:r w:rsidRPr="00BF3B40">
        <w:rPr>
          <w:sz w:val="20"/>
        </w:rPr>
        <w:t xml:space="preserve">Motion to </w:t>
      </w:r>
      <w:proofErr w:type="gramStart"/>
      <w:r w:rsidRPr="00BF3B40">
        <w:rPr>
          <w:sz w:val="20"/>
        </w:rPr>
        <w:t>enter into</w:t>
      </w:r>
      <w:proofErr w:type="gramEnd"/>
      <w:r w:rsidRPr="00BF3B40">
        <w:rPr>
          <w:sz w:val="20"/>
        </w:rPr>
        <w:t xml:space="preserve"> executive session. Roll call.</w:t>
      </w:r>
    </w:p>
    <w:p w14:paraId="10D57783" w14:textId="28D6F717" w:rsidR="00256DAF" w:rsidRPr="00256DAF" w:rsidRDefault="00DF1EB6" w:rsidP="00256DAF">
      <w:pPr>
        <w:jc w:val="center"/>
        <w:rPr>
          <w:color w:val="333333"/>
          <w:sz w:val="20"/>
          <w:shd w:val="clear" w:color="auto" w:fill="FFFFFF"/>
        </w:rPr>
      </w:pPr>
      <w:r w:rsidRPr="00BF3B40">
        <w:rPr>
          <w:sz w:val="20"/>
        </w:rPr>
        <w:t>Chapter 30 A Section 21 (a) A public body may meet in executive session only for the following purposes: (6)</w:t>
      </w:r>
      <w:r w:rsidRPr="00BF3B40">
        <w:rPr>
          <w:color w:val="333333"/>
          <w:sz w:val="20"/>
          <w:shd w:val="clear" w:color="auto" w:fill="FFFFFF"/>
        </w:rPr>
        <w:t xml:space="preserve"> To consider the purchase, exchange, lease or value of real property if the chair declares that an open meeting may have a detrimental effect on the negotiating position of the public </w:t>
      </w:r>
      <w:proofErr w:type="gramStart"/>
      <w:r w:rsidRPr="00BF3B40">
        <w:rPr>
          <w:color w:val="333333"/>
          <w:sz w:val="20"/>
          <w:shd w:val="clear" w:color="auto" w:fill="FFFFFF"/>
        </w:rPr>
        <w:t>body</w:t>
      </w:r>
      <w:proofErr w:type="gramEnd"/>
    </w:p>
    <w:p w14:paraId="5AAE1BAF" w14:textId="77777777" w:rsidR="00256DAF" w:rsidRDefault="00256DAF" w:rsidP="00F67E7E">
      <w:pPr>
        <w:pStyle w:val="Default"/>
        <w:rPr>
          <w:b/>
          <w:bCs/>
          <w:sz w:val="22"/>
          <w:szCs w:val="22"/>
        </w:rPr>
      </w:pPr>
    </w:p>
    <w:p w14:paraId="286CBD47" w14:textId="6856880C" w:rsidR="00F67E7E" w:rsidRPr="00F67E7E" w:rsidRDefault="00F67E7E" w:rsidP="00F67E7E">
      <w:pPr>
        <w:pStyle w:val="Default"/>
        <w:rPr>
          <w:sz w:val="22"/>
          <w:szCs w:val="22"/>
        </w:rPr>
      </w:pPr>
      <w:r w:rsidRPr="00F67E7E">
        <w:rPr>
          <w:b/>
          <w:bCs/>
          <w:sz w:val="22"/>
          <w:szCs w:val="22"/>
        </w:rPr>
        <w:t xml:space="preserve">REAL ESTATE APPEAL(S): </w:t>
      </w:r>
    </w:p>
    <w:p w14:paraId="6B48DD2D" w14:textId="4413F73D" w:rsidR="0040441E" w:rsidRDefault="0040441E" w:rsidP="00F67E7E">
      <w:pPr>
        <w:suppressAutoHyphens w:val="0"/>
        <w:rPr>
          <w:sz w:val="22"/>
          <w:szCs w:val="22"/>
        </w:rPr>
      </w:pPr>
      <w:r>
        <w:rPr>
          <w:sz w:val="22"/>
          <w:szCs w:val="22"/>
        </w:rPr>
        <w:t>5D 14 Matthew Mara</w:t>
      </w:r>
    </w:p>
    <w:p w14:paraId="34547D11" w14:textId="0D97163E" w:rsidR="00AF624D" w:rsidRDefault="0040441E" w:rsidP="00F67E7E">
      <w:pPr>
        <w:suppressAutoHyphens w:val="0"/>
        <w:rPr>
          <w:sz w:val="22"/>
          <w:szCs w:val="22"/>
        </w:rPr>
      </w:pPr>
      <w:r>
        <w:rPr>
          <w:sz w:val="22"/>
          <w:szCs w:val="22"/>
        </w:rPr>
        <w:t>5K 3   Raymond &amp; Merle Lincoln</w:t>
      </w:r>
    </w:p>
    <w:p w14:paraId="55070FE8" w14:textId="1CFFB626" w:rsidR="0040441E" w:rsidRDefault="0040441E" w:rsidP="00F67E7E">
      <w:pPr>
        <w:suppressAutoHyphens w:val="0"/>
        <w:rPr>
          <w:sz w:val="22"/>
          <w:szCs w:val="22"/>
        </w:rPr>
      </w:pPr>
      <w:r>
        <w:rPr>
          <w:sz w:val="22"/>
          <w:szCs w:val="22"/>
        </w:rPr>
        <w:t xml:space="preserve">5M </w:t>
      </w:r>
      <w:proofErr w:type="gramStart"/>
      <w:r>
        <w:rPr>
          <w:sz w:val="22"/>
          <w:szCs w:val="22"/>
        </w:rPr>
        <w:t>5  Yvette</w:t>
      </w:r>
      <w:proofErr w:type="gramEnd"/>
      <w:r>
        <w:rPr>
          <w:sz w:val="22"/>
          <w:szCs w:val="22"/>
        </w:rPr>
        <w:t xml:space="preserve"> Canha</w:t>
      </w:r>
    </w:p>
    <w:p w14:paraId="067A7537" w14:textId="68A33E0C" w:rsidR="0040441E" w:rsidRDefault="0040441E" w:rsidP="00F67E7E">
      <w:pPr>
        <w:suppressAutoHyphens w:val="0"/>
        <w:rPr>
          <w:sz w:val="22"/>
          <w:szCs w:val="22"/>
        </w:rPr>
      </w:pPr>
      <w:r>
        <w:rPr>
          <w:sz w:val="22"/>
          <w:szCs w:val="22"/>
        </w:rPr>
        <w:t xml:space="preserve">5M </w:t>
      </w:r>
      <w:proofErr w:type="gramStart"/>
      <w:r>
        <w:rPr>
          <w:sz w:val="22"/>
          <w:szCs w:val="22"/>
        </w:rPr>
        <w:t>6  Yvette</w:t>
      </w:r>
      <w:proofErr w:type="gramEnd"/>
      <w:r>
        <w:rPr>
          <w:sz w:val="22"/>
          <w:szCs w:val="22"/>
        </w:rPr>
        <w:t xml:space="preserve"> Canha</w:t>
      </w:r>
    </w:p>
    <w:p w14:paraId="0E7D49DA" w14:textId="2650D2A0" w:rsidR="0040441E" w:rsidRDefault="0040441E" w:rsidP="00F67E7E">
      <w:pPr>
        <w:suppressAutoHyphens w:val="0"/>
        <w:rPr>
          <w:sz w:val="22"/>
          <w:szCs w:val="22"/>
        </w:rPr>
      </w:pPr>
      <w:r>
        <w:rPr>
          <w:sz w:val="22"/>
          <w:szCs w:val="22"/>
        </w:rPr>
        <w:t>6D 1   Martha’s Vineyard Playhouse</w:t>
      </w:r>
    </w:p>
    <w:p w14:paraId="57F9DCBC" w14:textId="1D8FA2FA" w:rsidR="0040441E" w:rsidRDefault="0040441E" w:rsidP="00F67E7E">
      <w:pPr>
        <w:suppressAutoHyphens w:val="0"/>
        <w:rPr>
          <w:sz w:val="22"/>
          <w:szCs w:val="22"/>
        </w:rPr>
      </w:pPr>
      <w:r>
        <w:rPr>
          <w:sz w:val="22"/>
          <w:szCs w:val="22"/>
        </w:rPr>
        <w:t>24D 11 Nina Garde</w:t>
      </w:r>
    </w:p>
    <w:p w14:paraId="61423382" w14:textId="77777777" w:rsidR="0040441E" w:rsidRDefault="0040441E" w:rsidP="00F67E7E">
      <w:pPr>
        <w:suppressAutoHyphens w:val="0"/>
        <w:rPr>
          <w:sz w:val="22"/>
          <w:szCs w:val="22"/>
        </w:rPr>
      </w:pPr>
    </w:p>
    <w:p w14:paraId="39B1572A" w14:textId="11FA1EA6" w:rsidR="0040441E" w:rsidRPr="0040441E" w:rsidRDefault="0040441E" w:rsidP="00F67E7E">
      <w:pPr>
        <w:suppressAutoHyphens w:val="0"/>
        <w:rPr>
          <w:b/>
          <w:bCs/>
          <w:sz w:val="22"/>
          <w:szCs w:val="22"/>
        </w:rPr>
      </w:pPr>
      <w:r w:rsidRPr="0040441E">
        <w:rPr>
          <w:b/>
          <w:bCs/>
          <w:sz w:val="22"/>
          <w:szCs w:val="22"/>
        </w:rPr>
        <w:t>PERSONAL PROPERTY APPEAL(S):</w:t>
      </w:r>
    </w:p>
    <w:bookmarkEnd w:id="0"/>
    <w:bookmarkEnd w:id="1"/>
    <w:p w14:paraId="42F4F94A" w14:textId="1954F459" w:rsidR="0040441E" w:rsidRDefault="00BF248A" w:rsidP="008E7B80">
      <w:pPr>
        <w:rPr>
          <w:sz w:val="22"/>
          <w:szCs w:val="22"/>
        </w:rPr>
      </w:pPr>
      <w:r>
        <w:rPr>
          <w:sz w:val="22"/>
          <w:szCs w:val="22"/>
        </w:rPr>
        <w:t>5M 5    Yvette Canha</w:t>
      </w:r>
    </w:p>
    <w:p w14:paraId="7A688C64" w14:textId="477CE541" w:rsidR="00BF248A" w:rsidRDefault="00BF248A" w:rsidP="008E7B80">
      <w:pPr>
        <w:rPr>
          <w:sz w:val="22"/>
          <w:szCs w:val="22"/>
        </w:rPr>
      </w:pPr>
      <w:r>
        <w:rPr>
          <w:sz w:val="22"/>
          <w:szCs w:val="22"/>
        </w:rPr>
        <w:t>24D 11 Nina Garde</w:t>
      </w:r>
    </w:p>
    <w:p w14:paraId="7FFD235E" w14:textId="19C5D031" w:rsidR="00BF248A" w:rsidRDefault="00BF248A" w:rsidP="008E7B80">
      <w:pPr>
        <w:rPr>
          <w:sz w:val="22"/>
          <w:szCs w:val="22"/>
        </w:rPr>
      </w:pPr>
      <w:r>
        <w:rPr>
          <w:sz w:val="22"/>
          <w:szCs w:val="22"/>
        </w:rPr>
        <w:t>25E 17 Melvin Thornhill</w:t>
      </w:r>
    </w:p>
    <w:p w14:paraId="64010C05" w14:textId="29712B54" w:rsidR="00BF248A" w:rsidRDefault="00BF248A" w:rsidP="008E7B80">
      <w:pPr>
        <w:rPr>
          <w:sz w:val="22"/>
          <w:szCs w:val="22"/>
        </w:rPr>
      </w:pPr>
      <w:r>
        <w:rPr>
          <w:sz w:val="22"/>
          <w:szCs w:val="22"/>
        </w:rPr>
        <w:t xml:space="preserve">39A </w:t>
      </w:r>
      <w:proofErr w:type="gramStart"/>
      <w:r>
        <w:rPr>
          <w:sz w:val="22"/>
          <w:szCs w:val="22"/>
        </w:rPr>
        <w:t>8  Tashmoo</w:t>
      </w:r>
      <w:proofErr w:type="gramEnd"/>
      <w:r>
        <w:rPr>
          <w:sz w:val="22"/>
          <w:szCs w:val="22"/>
        </w:rPr>
        <w:t xml:space="preserve"> Farm</w:t>
      </w:r>
    </w:p>
    <w:p w14:paraId="61701752" w14:textId="23615CDB" w:rsidR="000C72C8" w:rsidRPr="00BF248A" w:rsidRDefault="009044D5" w:rsidP="008E7B80">
      <w:pPr>
        <w:rPr>
          <w:sz w:val="22"/>
          <w:szCs w:val="22"/>
        </w:rPr>
      </w:pPr>
      <w:r>
        <w:rPr>
          <w:sz w:val="22"/>
          <w:szCs w:val="22"/>
        </w:rPr>
        <w:t>14A 10 Susan Fairbanks</w:t>
      </w:r>
    </w:p>
    <w:p w14:paraId="32CBE399" w14:textId="77777777" w:rsidR="0040441E" w:rsidRDefault="0040441E" w:rsidP="008E7B80">
      <w:pPr>
        <w:rPr>
          <w:b/>
          <w:bCs/>
          <w:sz w:val="22"/>
          <w:szCs w:val="22"/>
        </w:rPr>
      </w:pPr>
    </w:p>
    <w:p w14:paraId="0A0BB3ED" w14:textId="27F88588" w:rsidR="009044D5" w:rsidRDefault="009044D5" w:rsidP="008E7B80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SIDENTIAL EXEMPTION</w:t>
      </w:r>
      <w:r w:rsidR="00F02DB5">
        <w:rPr>
          <w:b/>
          <w:bCs/>
          <w:sz w:val="22"/>
          <w:szCs w:val="22"/>
        </w:rPr>
        <w:t>(S):</w:t>
      </w:r>
    </w:p>
    <w:p w14:paraId="76F23B78" w14:textId="19D30C3A" w:rsidR="00F02DB5" w:rsidRPr="00F02DB5" w:rsidRDefault="00F02DB5" w:rsidP="008E7B80">
      <w:pPr>
        <w:rPr>
          <w:sz w:val="22"/>
          <w:szCs w:val="22"/>
        </w:rPr>
      </w:pPr>
      <w:r>
        <w:rPr>
          <w:sz w:val="22"/>
          <w:szCs w:val="22"/>
        </w:rPr>
        <w:t xml:space="preserve">14A 10 Susan Fairbanks </w:t>
      </w:r>
    </w:p>
    <w:p w14:paraId="39E79F64" w14:textId="77777777" w:rsidR="009044D5" w:rsidRDefault="009044D5" w:rsidP="008E7B80">
      <w:pPr>
        <w:rPr>
          <w:b/>
          <w:bCs/>
          <w:sz w:val="22"/>
          <w:szCs w:val="22"/>
        </w:rPr>
      </w:pPr>
    </w:p>
    <w:p w14:paraId="75F31529" w14:textId="7E0250ED" w:rsidR="008E7B80" w:rsidRPr="00FE2D4B" w:rsidRDefault="008E7B80" w:rsidP="008E7B80">
      <w:pPr>
        <w:rPr>
          <w:b/>
          <w:bCs/>
          <w:sz w:val="22"/>
          <w:szCs w:val="22"/>
        </w:rPr>
      </w:pPr>
      <w:r w:rsidRPr="00FE2D4B">
        <w:rPr>
          <w:b/>
          <w:bCs/>
          <w:sz w:val="22"/>
          <w:szCs w:val="22"/>
        </w:rPr>
        <w:t>STATUTORY EXEMPTION</w:t>
      </w:r>
      <w:r w:rsidR="006E4926" w:rsidRPr="00FE2D4B">
        <w:rPr>
          <w:b/>
          <w:bCs/>
          <w:sz w:val="22"/>
          <w:szCs w:val="22"/>
        </w:rPr>
        <w:t>S</w:t>
      </w:r>
      <w:r w:rsidRPr="00FE2D4B">
        <w:rPr>
          <w:b/>
          <w:bCs/>
          <w:sz w:val="22"/>
          <w:szCs w:val="22"/>
        </w:rPr>
        <w:t>:</w:t>
      </w:r>
    </w:p>
    <w:p w14:paraId="0F416C22" w14:textId="71C20BF5" w:rsidR="00E24AB3" w:rsidRPr="00692532" w:rsidRDefault="00E24AB3" w:rsidP="008E7B80">
      <w:pPr>
        <w:rPr>
          <w:color w:val="FF0000"/>
          <w:sz w:val="12"/>
          <w:szCs w:val="12"/>
        </w:rPr>
      </w:pPr>
    </w:p>
    <w:p w14:paraId="75D0EDA2" w14:textId="6059F41A" w:rsidR="008E7B80" w:rsidRPr="009842CE" w:rsidRDefault="008E7B80" w:rsidP="008E7B80">
      <w:pPr>
        <w:rPr>
          <w:b/>
          <w:bCs/>
          <w:sz w:val="22"/>
          <w:szCs w:val="22"/>
          <w:u w:val="single"/>
        </w:rPr>
      </w:pPr>
      <w:r w:rsidRPr="009842CE">
        <w:rPr>
          <w:b/>
          <w:bCs/>
          <w:sz w:val="22"/>
          <w:szCs w:val="22"/>
          <w:u w:val="single"/>
        </w:rPr>
        <w:t xml:space="preserve">Clause 22, 22E </w:t>
      </w:r>
      <w:r w:rsidR="006C2125" w:rsidRPr="009842CE">
        <w:rPr>
          <w:b/>
          <w:bCs/>
          <w:sz w:val="22"/>
          <w:szCs w:val="22"/>
          <w:u w:val="single"/>
        </w:rPr>
        <w:t>Veterans</w:t>
      </w:r>
    </w:p>
    <w:p w14:paraId="7BA3E16A" w14:textId="77777777" w:rsidR="00BF248A" w:rsidRDefault="0040441E" w:rsidP="008E7B80">
      <w:pPr>
        <w:rPr>
          <w:sz w:val="22"/>
          <w:szCs w:val="22"/>
        </w:rPr>
      </w:pPr>
      <w:r>
        <w:rPr>
          <w:sz w:val="22"/>
          <w:szCs w:val="22"/>
        </w:rPr>
        <w:t>25D 3 Bruce Yauney</w:t>
      </w:r>
    </w:p>
    <w:p w14:paraId="2E73956F" w14:textId="77777777" w:rsidR="00BF248A" w:rsidRDefault="00BF248A" w:rsidP="008E7B80">
      <w:pPr>
        <w:rPr>
          <w:sz w:val="22"/>
          <w:szCs w:val="22"/>
        </w:rPr>
      </w:pPr>
    </w:p>
    <w:p w14:paraId="2A40C334" w14:textId="1BB863C5" w:rsidR="00735F8A" w:rsidRPr="00BF248A" w:rsidRDefault="00BF248A" w:rsidP="008E7B80">
      <w:pPr>
        <w:rPr>
          <w:b/>
          <w:bCs/>
          <w:sz w:val="22"/>
          <w:szCs w:val="22"/>
        </w:rPr>
      </w:pPr>
      <w:r w:rsidRPr="00BF248A">
        <w:rPr>
          <w:b/>
          <w:bCs/>
          <w:sz w:val="22"/>
          <w:szCs w:val="22"/>
        </w:rPr>
        <w:t>APPELLATE TAX BOARD:</w:t>
      </w:r>
      <w:r w:rsidR="00735F8A" w:rsidRPr="00BF248A">
        <w:rPr>
          <w:b/>
          <w:bCs/>
          <w:sz w:val="22"/>
          <w:szCs w:val="22"/>
        </w:rPr>
        <w:tab/>
      </w:r>
    </w:p>
    <w:p w14:paraId="5BE52C9F" w14:textId="0B451FDB" w:rsidR="008E7B80" w:rsidRPr="005B1A92" w:rsidRDefault="00BF248A" w:rsidP="008E7B80">
      <w:pPr>
        <w:rPr>
          <w:sz w:val="22"/>
          <w:szCs w:val="22"/>
        </w:rPr>
      </w:pPr>
      <w:r>
        <w:rPr>
          <w:sz w:val="22"/>
          <w:szCs w:val="22"/>
        </w:rPr>
        <w:t xml:space="preserve">FY </w:t>
      </w:r>
      <w:r w:rsidR="002F5E68">
        <w:rPr>
          <w:sz w:val="22"/>
          <w:szCs w:val="22"/>
        </w:rPr>
        <w:t xml:space="preserve">2023 29A 3 </w:t>
      </w:r>
      <w:r>
        <w:rPr>
          <w:sz w:val="22"/>
          <w:szCs w:val="22"/>
        </w:rPr>
        <w:t xml:space="preserve">Mary Howell </w:t>
      </w:r>
      <w:r w:rsidR="000273FF" w:rsidRPr="005B1A92">
        <w:rPr>
          <w:sz w:val="22"/>
          <w:szCs w:val="22"/>
        </w:rPr>
        <w:tab/>
      </w:r>
    </w:p>
    <w:p w14:paraId="193BB43A" w14:textId="77777777" w:rsidR="00DE1F81" w:rsidRDefault="00DE1F81" w:rsidP="00537DE7">
      <w:pPr>
        <w:rPr>
          <w:b/>
          <w:bCs/>
          <w:sz w:val="22"/>
          <w:szCs w:val="22"/>
        </w:rPr>
      </w:pPr>
    </w:p>
    <w:p w14:paraId="7BD3F588" w14:textId="5D080F31" w:rsidR="00AA3796" w:rsidRPr="00FE2D4B" w:rsidRDefault="00692532" w:rsidP="00537DE7">
      <w:pPr>
        <w:rPr>
          <w:sz w:val="22"/>
          <w:szCs w:val="22"/>
        </w:rPr>
      </w:pPr>
      <w:r>
        <w:rPr>
          <w:b/>
          <w:bCs/>
          <w:sz w:val="22"/>
          <w:szCs w:val="22"/>
        </w:rPr>
        <w:t>N</w:t>
      </w:r>
      <w:r w:rsidR="00721604" w:rsidRPr="00FE2D4B">
        <w:rPr>
          <w:b/>
          <w:bCs/>
          <w:sz w:val="22"/>
          <w:szCs w:val="22"/>
        </w:rPr>
        <w:t>ext Board Meeting</w:t>
      </w:r>
      <w:r w:rsidR="00CF1E01" w:rsidRPr="00FE2D4B">
        <w:rPr>
          <w:sz w:val="22"/>
          <w:szCs w:val="22"/>
        </w:rPr>
        <w:t xml:space="preserve">: </w:t>
      </w:r>
      <w:r w:rsidR="00490D84" w:rsidRPr="00FE2D4B">
        <w:rPr>
          <w:sz w:val="22"/>
          <w:szCs w:val="22"/>
        </w:rPr>
        <w:t>TBD</w:t>
      </w:r>
    </w:p>
    <w:sectPr w:rsidR="00AA3796" w:rsidRPr="00FE2D4B" w:rsidSect="00283B2A">
      <w:footerReference w:type="default" r:id="rId8"/>
      <w:pgSz w:w="12240" w:h="15840"/>
      <w:pgMar w:top="450" w:right="720" w:bottom="36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B3C4A" w14:textId="77777777" w:rsidR="00B26CFC" w:rsidRDefault="00B26CFC" w:rsidP="00690DF0">
      <w:r>
        <w:separator/>
      </w:r>
    </w:p>
  </w:endnote>
  <w:endnote w:type="continuationSeparator" w:id="0">
    <w:p w14:paraId="4BA8F7FC" w14:textId="77777777" w:rsidR="00B26CFC" w:rsidRDefault="00B26CFC" w:rsidP="00690D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4C6FD" w14:textId="2A1843AE" w:rsidR="009F01DF" w:rsidRDefault="009F01DF">
    <w:pPr>
      <w:pStyle w:val="Footer"/>
      <w:jc w:val="right"/>
    </w:pPr>
  </w:p>
  <w:p w14:paraId="76ADD32B" w14:textId="77777777" w:rsidR="00D066C7" w:rsidRDefault="00D066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14B24" w14:textId="77777777" w:rsidR="00B26CFC" w:rsidRDefault="00B26CFC" w:rsidP="00690DF0">
      <w:r>
        <w:separator/>
      </w:r>
    </w:p>
  </w:footnote>
  <w:footnote w:type="continuationSeparator" w:id="0">
    <w:p w14:paraId="37FBD174" w14:textId="77777777" w:rsidR="00B26CFC" w:rsidRDefault="00B26CFC" w:rsidP="00690D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530815"/>
    <w:multiLevelType w:val="hybridMultilevel"/>
    <w:tmpl w:val="9650F4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C512F8"/>
    <w:multiLevelType w:val="hybridMultilevel"/>
    <w:tmpl w:val="91C0F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272CEB"/>
    <w:multiLevelType w:val="hybridMultilevel"/>
    <w:tmpl w:val="D5FCAF4E"/>
    <w:lvl w:ilvl="0" w:tplc="7CECC9A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45C3E8E"/>
    <w:multiLevelType w:val="hybridMultilevel"/>
    <w:tmpl w:val="3F9EF364"/>
    <w:lvl w:ilvl="0" w:tplc="BD9800B4">
      <w:start w:val="6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CD1238E"/>
    <w:multiLevelType w:val="hybridMultilevel"/>
    <w:tmpl w:val="83E8EA62"/>
    <w:lvl w:ilvl="0" w:tplc="04090011">
      <w:start w:val="2"/>
      <w:numFmt w:val="decimal"/>
      <w:lvlText w:val="%1)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97040475">
    <w:abstractNumId w:val="0"/>
  </w:num>
  <w:num w:numId="2" w16cid:durableId="937951996">
    <w:abstractNumId w:val="4"/>
  </w:num>
  <w:num w:numId="3" w16cid:durableId="1034622784">
    <w:abstractNumId w:val="2"/>
  </w:num>
  <w:num w:numId="4" w16cid:durableId="350842267">
    <w:abstractNumId w:val="3"/>
  </w:num>
  <w:num w:numId="5" w16cid:durableId="8968223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661528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tzAyMTM3MzA1NLJU0lEKTi0uzszPAykwNawFAJbyXn0tAAAA"/>
  </w:docVars>
  <w:rsids>
    <w:rsidRoot w:val="00690DF0"/>
    <w:rsid w:val="00000311"/>
    <w:rsid w:val="0000161B"/>
    <w:rsid w:val="0000331E"/>
    <w:rsid w:val="00004277"/>
    <w:rsid w:val="00004963"/>
    <w:rsid w:val="00011A19"/>
    <w:rsid w:val="000144F4"/>
    <w:rsid w:val="00014E8D"/>
    <w:rsid w:val="00015541"/>
    <w:rsid w:val="00021338"/>
    <w:rsid w:val="00022175"/>
    <w:rsid w:val="00022F25"/>
    <w:rsid w:val="00024A61"/>
    <w:rsid w:val="000253A3"/>
    <w:rsid w:val="000272E3"/>
    <w:rsid w:val="000273FF"/>
    <w:rsid w:val="000276E2"/>
    <w:rsid w:val="00027770"/>
    <w:rsid w:val="00031725"/>
    <w:rsid w:val="00032067"/>
    <w:rsid w:val="00035605"/>
    <w:rsid w:val="00035CCA"/>
    <w:rsid w:val="000375D1"/>
    <w:rsid w:val="00040579"/>
    <w:rsid w:val="00041D76"/>
    <w:rsid w:val="00044346"/>
    <w:rsid w:val="00047D0F"/>
    <w:rsid w:val="00047DF8"/>
    <w:rsid w:val="00047E8F"/>
    <w:rsid w:val="0005003B"/>
    <w:rsid w:val="00050C1D"/>
    <w:rsid w:val="00051E51"/>
    <w:rsid w:val="00051F4C"/>
    <w:rsid w:val="000532E3"/>
    <w:rsid w:val="00053D2B"/>
    <w:rsid w:val="000549EC"/>
    <w:rsid w:val="00055741"/>
    <w:rsid w:val="00055C5C"/>
    <w:rsid w:val="00055CBC"/>
    <w:rsid w:val="00061BAA"/>
    <w:rsid w:val="00062F35"/>
    <w:rsid w:val="000647B2"/>
    <w:rsid w:val="000658CE"/>
    <w:rsid w:val="00066E4E"/>
    <w:rsid w:val="00066FCA"/>
    <w:rsid w:val="00070280"/>
    <w:rsid w:val="000727F8"/>
    <w:rsid w:val="00075368"/>
    <w:rsid w:val="00075EC3"/>
    <w:rsid w:val="0007630F"/>
    <w:rsid w:val="00080397"/>
    <w:rsid w:val="00081634"/>
    <w:rsid w:val="00081824"/>
    <w:rsid w:val="00081A9B"/>
    <w:rsid w:val="00083553"/>
    <w:rsid w:val="0008480D"/>
    <w:rsid w:val="00084D67"/>
    <w:rsid w:val="00084D87"/>
    <w:rsid w:val="00084D94"/>
    <w:rsid w:val="0008793B"/>
    <w:rsid w:val="000930E9"/>
    <w:rsid w:val="00094228"/>
    <w:rsid w:val="00094EAF"/>
    <w:rsid w:val="0009620C"/>
    <w:rsid w:val="00096AE5"/>
    <w:rsid w:val="00097662"/>
    <w:rsid w:val="0009769B"/>
    <w:rsid w:val="00097FA9"/>
    <w:rsid w:val="000A2736"/>
    <w:rsid w:val="000A2D35"/>
    <w:rsid w:val="000A5136"/>
    <w:rsid w:val="000A51F9"/>
    <w:rsid w:val="000A5C75"/>
    <w:rsid w:val="000A6D33"/>
    <w:rsid w:val="000A7891"/>
    <w:rsid w:val="000B15CE"/>
    <w:rsid w:val="000B1A0D"/>
    <w:rsid w:val="000B279E"/>
    <w:rsid w:val="000B5040"/>
    <w:rsid w:val="000B6A66"/>
    <w:rsid w:val="000B6E19"/>
    <w:rsid w:val="000C1896"/>
    <w:rsid w:val="000C1DEF"/>
    <w:rsid w:val="000C72C8"/>
    <w:rsid w:val="000D04B6"/>
    <w:rsid w:val="000D1E61"/>
    <w:rsid w:val="000D4CBF"/>
    <w:rsid w:val="000E11FD"/>
    <w:rsid w:val="000E53C9"/>
    <w:rsid w:val="000E57A7"/>
    <w:rsid w:val="000E5FFF"/>
    <w:rsid w:val="000E6764"/>
    <w:rsid w:val="000F09C0"/>
    <w:rsid w:val="000F215F"/>
    <w:rsid w:val="000F35F7"/>
    <w:rsid w:val="000F379D"/>
    <w:rsid w:val="000F6F99"/>
    <w:rsid w:val="000F757B"/>
    <w:rsid w:val="001036D0"/>
    <w:rsid w:val="0010379F"/>
    <w:rsid w:val="00104510"/>
    <w:rsid w:val="00104FFD"/>
    <w:rsid w:val="00111B72"/>
    <w:rsid w:val="00112FF2"/>
    <w:rsid w:val="00113332"/>
    <w:rsid w:val="00113334"/>
    <w:rsid w:val="00114B2E"/>
    <w:rsid w:val="00114DD3"/>
    <w:rsid w:val="00115B6E"/>
    <w:rsid w:val="00115D47"/>
    <w:rsid w:val="0012042E"/>
    <w:rsid w:val="001206E5"/>
    <w:rsid w:val="00121947"/>
    <w:rsid w:val="0012335E"/>
    <w:rsid w:val="001237E7"/>
    <w:rsid w:val="001251CC"/>
    <w:rsid w:val="00125209"/>
    <w:rsid w:val="00127F83"/>
    <w:rsid w:val="0013025C"/>
    <w:rsid w:val="00131523"/>
    <w:rsid w:val="001322FD"/>
    <w:rsid w:val="00134AA3"/>
    <w:rsid w:val="00134F65"/>
    <w:rsid w:val="001366FA"/>
    <w:rsid w:val="0014021F"/>
    <w:rsid w:val="00142CF8"/>
    <w:rsid w:val="00143BBC"/>
    <w:rsid w:val="00144B00"/>
    <w:rsid w:val="00144E3B"/>
    <w:rsid w:val="00144EBC"/>
    <w:rsid w:val="00145898"/>
    <w:rsid w:val="0014792A"/>
    <w:rsid w:val="00147C8F"/>
    <w:rsid w:val="001500DA"/>
    <w:rsid w:val="0015089B"/>
    <w:rsid w:val="00151B24"/>
    <w:rsid w:val="00151C85"/>
    <w:rsid w:val="00152DFD"/>
    <w:rsid w:val="00153479"/>
    <w:rsid w:val="00154C6D"/>
    <w:rsid w:val="00154D17"/>
    <w:rsid w:val="001612C1"/>
    <w:rsid w:val="00161B01"/>
    <w:rsid w:val="001629B6"/>
    <w:rsid w:val="00163794"/>
    <w:rsid w:val="00163EF0"/>
    <w:rsid w:val="00167E2C"/>
    <w:rsid w:val="00173EC3"/>
    <w:rsid w:val="00174071"/>
    <w:rsid w:val="00174FE1"/>
    <w:rsid w:val="001821FC"/>
    <w:rsid w:val="0018259B"/>
    <w:rsid w:val="00182C8E"/>
    <w:rsid w:val="00183287"/>
    <w:rsid w:val="001875E7"/>
    <w:rsid w:val="001920AB"/>
    <w:rsid w:val="001925FC"/>
    <w:rsid w:val="00193505"/>
    <w:rsid w:val="00195AFB"/>
    <w:rsid w:val="001964D2"/>
    <w:rsid w:val="00197D52"/>
    <w:rsid w:val="001A0B3A"/>
    <w:rsid w:val="001A3077"/>
    <w:rsid w:val="001A3479"/>
    <w:rsid w:val="001A39C3"/>
    <w:rsid w:val="001A4D9A"/>
    <w:rsid w:val="001A4FC4"/>
    <w:rsid w:val="001A6C50"/>
    <w:rsid w:val="001A78EA"/>
    <w:rsid w:val="001B0853"/>
    <w:rsid w:val="001B10E7"/>
    <w:rsid w:val="001B23E7"/>
    <w:rsid w:val="001B2BDE"/>
    <w:rsid w:val="001B44C5"/>
    <w:rsid w:val="001B74A1"/>
    <w:rsid w:val="001B793C"/>
    <w:rsid w:val="001C12E1"/>
    <w:rsid w:val="001C535F"/>
    <w:rsid w:val="001C5F1F"/>
    <w:rsid w:val="001C65D6"/>
    <w:rsid w:val="001D012C"/>
    <w:rsid w:val="001D0A2D"/>
    <w:rsid w:val="001D1140"/>
    <w:rsid w:val="001D1419"/>
    <w:rsid w:val="001D23EF"/>
    <w:rsid w:val="001D2C3E"/>
    <w:rsid w:val="001D3811"/>
    <w:rsid w:val="001D3AE0"/>
    <w:rsid w:val="001D45FD"/>
    <w:rsid w:val="001D473A"/>
    <w:rsid w:val="001D6588"/>
    <w:rsid w:val="001E6D1C"/>
    <w:rsid w:val="001F1B12"/>
    <w:rsid w:val="001F233A"/>
    <w:rsid w:val="001F2ED3"/>
    <w:rsid w:val="001F3AD4"/>
    <w:rsid w:val="001F4B7D"/>
    <w:rsid w:val="001F6C79"/>
    <w:rsid w:val="001F72DC"/>
    <w:rsid w:val="00200183"/>
    <w:rsid w:val="0020467C"/>
    <w:rsid w:val="00206912"/>
    <w:rsid w:val="0021049D"/>
    <w:rsid w:val="0021294F"/>
    <w:rsid w:val="00212CD2"/>
    <w:rsid w:val="002147CA"/>
    <w:rsid w:val="00215877"/>
    <w:rsid w:val="0021604D"/>
    <w:rsid w:val="00221A5B"/>
    <w:rsid w:val="0022574C"/>
    <w:rsid w:val="00225B94"/>
    <w:rsid w:val="002278B1"/>
    <w:rsid w:val="002303BD"/>
    <w:rsid w:val="0023195F"/>
    <w:rsid w:val="00232EF6"/>
    <w:rsid w:val="00233466"/>
    <w:rsid w:val="00233BCF"/>
    <w:rsid w:val="00235573"/>
    <w:rsid w:val="002366B2"/>
    <w:rsid w:val="00237BB7"/>
    <w:rsid w:val="00237C56"/>
    <w:rsid w:val="002415FD"/>
    <w:rsid w:val="00242F64"/>
    <w:rsid w:val="002432AD"/>
    <w:rsid w:val="002436DA"/>
    <w:rsid w:val="00243C64"/>
    <w:rsid w:val="00243EBD"/>
    <w:rsid w:val="00244597"/>
    <w:rsid w:val="0024601F"/>
    <w:rsid w:val="0024684D"/>
    <w:rsid w:val="002511A9"/>
    <w:rsid w:val="00252B82"/>
    <w:rsid w:val="00252E3D"/>
    <w:rsid w:val="00255717"/>
    <w:rsid w:val="002557C1"/>
    <w:rsid w:val="00256DAF"/>
    <w:rsid w:val="00257019"/>
    <w:rsid w:val="002575C4"/>
    <w:rsid w:val="00261420"/>
    <w:rsid w:val="00261D36"/>
    <w:rsid w:val="0026364C"/>
    <w:rsid w:val="00263869"/>
    <w:rsid w:val="002640D0"/>
    <w:rsid w:val="002650DA"/>
    <w:rsid w:val="00266AA8"/>
    <w:rsid w:val="00267038"/>
    <w:rsid w:val="00271C5A"/>
    <w:rsid w:val="002759FE"/>
    <w:rsid w:val="00275FDF"/>
    <w:rsid w:val="00276490"/>
    <w:rsid w:val="002827C0"/>
    <w:rsid w:val="00282FA6"/>
    <w:rsid w:val="00283B2A"/>
    <w:rsid w:val="00283BCB"/>
    <w:rsid w:val="00283DC2"/>
    <w:rsid w:val="002855AD"/>
    <w:rsid w:val="00286F5C"/>
    <w:rsid w:val="0028756F"/>
    <w:rsid w:val="002913A9"/>
    <w:rsid w:val="00297861"/>
    <w:rsid w:val="002A05D7"/>
    <w:rsid w:val="002A5B70"/>
    <w:rsid w:val="002A6F66"/>
    <w:rsid w:val="002A73F5"/>
    <w:rsid w:val="002A74A5"/>
    <w:rsid w:val="002A74A8"/>
    <w:rsid w:val="002A78F7"/>
    <w:rsid w:val="002A79D3"/>
    <w:rsid w:val="002A7C01"/>
    <w:rsid w:val="002B0562"/>
    <w:rsid w:val="002B1F04"/>
    <w:rsid w:val="002B33FE"/>
    <w:rsid w:val="002B3963"/>
    <w:rsid w:val="002B4E7C"/>
    <w:rsid w:val="002B5478"/>
    <w:rsid w:val="002C11E1"/>
    <w:rsid w:val="002C1D5D"/>
    <w:rsid w:val="002C3465"/>
    <w:rsid w:val="002C3A33"/>
    <w:rsid w:val="002C6282"/>
    <w:rsid w:val="002C63E1"/>
    <w:rsid w:val="002D008E"/>
    <w:rsid w:val="002D1126"/>
    <w:rsid w:val="002D116D"/>
    <w:rsid w:val="002D1636"/>
    <w:rsid w:val="002D2CCA"/>
    <w:rsid w:val="002D373F"/>
    <w:rsid w:val="002D3A64"/>
    <w:rsid w:val="002D4AF3"/>
    <w:rsid w:val="002D5D48"/>
    <w:rsid w:val="002E0337"/>
    <w:rsid w:val="002E0372"/>
    <w:rsid w:val="002E0874"/>
    <w:rsid w:val="002E1F02"/>
    <w:rsid w:val="002E3F64"/>
    <w:rsid w:val="002E600C"/>
    <w:rsid w:val="002E618C"/>
    <w:rsid w:val="002E7570"/>
    <w:rsid w:val="002F0170"/>
    <w:rsid w:val="002F1A36"/>
    <w:rsid w:val="002F20BC"/>
    <w:rsid w:val="002F5A69"/>
    <w:rsid w:val="002F5BC6"/>
    <w:rsid w:val="002F5E68"/>
    <w:rsid w:val="002F6B7D"/>
    <w:rsid w:val="002F6F44"/>
    <w:rsid w:val="002F7092"/>
    <w:rsid w:val="003024A3"/>
    <w:rsid w:val="00302FD9"/>
    <w:rsid w:val="00303084"/>
    <w:rsid w:val="003031DB"/>
    <w:rsid w:val="003064F9"/>
    <w:rsid w:val="0030677B"/>
    <w:rsid w:val="00306A61"/>
    <w:rsid w:val="00306C60"/>
    <w:rsid w:val="003075E6"/>
    <w:rsid w:val="00310712"/>
    <w:rsid w:val="00310B99"/>
    <w:rsid w:val="00310BE9"/>
    <w:rsid w:val="00311C18"/>
    <w:rsid w:val="003126BC"/>
    <w:rsid w:val="0031283A"/>
    <w:rsid w:val="003128ED"/>
    <w:rsid w:val="00312E4F"/>
    <w:rsid w:val="00313933"/>
    <w:rsid w:val="003151EB"/>
    <w:rsid w:val="003154A1"/>
    <w:rsid w:val="00320CC4"/>
    <w:rsid w:val="00320FBA"/>
    <w:rsid w:val="00322029"/>
    <w:rsid w:val="003226B9"/>
    <w:rsid w:val="003232CC"/>
    <w:rsid w:val="00326B40"/>
    <w:rsid w:val="00326F0D"/>
    <w:rsid w:val="0032766D"/>
    <w:rsid w:val="00330902"/>
    <w:rsid w:val="003314BF"/>
    <w:rsid w:val="00334AF6"/>
    <w:rsid w:val="00334E4E"/>
    <w:rsid w:val="003351F9"/>
    <w:rsid w:val="00335423"/>
    <w:rsid w:val="003411B0"/>
    <w:rsid w:val="00342876"/>
    <w:rsid w:val="00342CAE"/>
    <w:rsid w:val="00347DEE"/>
    <w:rsid w:val="00350B22"/>
    <w:rsid w:val="00350B2C"/>
    <w:rsid w:val="00352208"/>
    <w:rsid w:val="00352262"/>
    <w:rsid w:val="00352956"/>
    <w:rsid w:val="00352E24"/>
    <w:rsid w:val="0035304E"/>
    <w:rsid w:val="003539EB"/>
    <w:rsid w:val="0035419D"/>
    <w:rsid w:val="003547D7"/>
    <w:rsid w:val="00355320"/>
    <w:rsid w:val="00355C25"/>
    <w:rsid w:val="00357D5F"/>
    <w:rsid w:val="003630E0"/>
    <w:rsid w:val="00363CC6"/>
    <w:rsid w:val="003651A9"/>
    <w:rsid w:val="00365525"/>
    <w:rsid w:val="00366831"/>
    <w:rsid w:val="003723B6"/>
    <w:rsid w:val="003736DF"/>
    <w:rsid w:val="00374368"/>
    <w:rsid w:val="0037442B"/>
    <w:rsid w:val="003746F7"/>
    <w:rsid w:val="0037634A"/>
    <w:rsid w:val="00377CCD"/>
    <w:rsid w:val="0038128B"/>
    <w:rsid w:val="00381D47"/>
    <w:rsid w:val="003823C3"/>
    <w:rsid w:val="00382696"/>
    <w:rsid w:val="00382DEA"/>
    <w:rsid w:val="0038332A"/>
    <w:rsid w:val="00385F5F"/>
    <w:rsid w:val="00386A6C"/>
    <w:rsid w:val="00386EE0"/>
    <w:rsid w:val="0039005B"/>
    <w:rsid w:val="003929F7"/>
    <w:rsid w:val="003938B5"/>
    <w:rsid w:val="00394562"/>
    <w:rsid w:val="00394582"/>
    <w:rsid w:val="00395C61"/>
    <w:rsid w:val="00395F7F"/>
    <w:rsid w:val="00395FAC"/>
    <w:rsid w:val="003A07A2"/>
    <w:rsid w:val="003A391F"/>
    <w:rsid w:val="003A4F64"/>
    <w:rsid w:val="003A7735"/>
    <w:rsid w:val="003A79A5"/>
    <w:rsid w:val="003B06B9"/>
    <w:rsid w:val="003B1A18"/>
    <w:rsid w:val="003B20BD"/>
    <w:rsid w:val="003B39A2"/>
    <w:rsid w:val="003B3BF5"/>
    <w:rsid w:val="003B470E"/>
    <w:rsid w:val="003B61EE"/>
    <w:rsid w:val="003C097D"/>
    <w:rsid w:val="003C0A32"/>
    <w:rsid w:val="003C1BDB"/>
    <w:rsid w:val="003C27B4"/>
    <w:rsid w:val="003C4284"/>
    <w:rsid w:val="003C4688"/>
    <w:rsid w:val="003C46FA"/>
    <w:rsid w:val="003C4F59"/>
    <w:rsid w:val="003C58A8"/>
    <w:rsid w:val="003C6419"/>
    <w:rsid w:val="003C7B33"/>
    <w:rsid w:val="003D06D8"/>
    <w:rsid w:val="003D2165"/>
    <w:rsid w:val="003D56B9"/>
    <w:rsid w:val="003D6555"/>
    <w:rsid w:val="003D674A"/>
    <w:rsid w:val="003D6FF0"/>
    <w:rsid w:val="003E0A13"/>
    <w:rsid w:val="003E112C"/>
    <w:rsid w:val="003E23FE"/>
    <w:rsid w:val="003E2B8E"/>
    <w:rsid w:val="003E34A8"/>
    <w:rsid w:val="003E4673"/>
    <w:rsid w:val="003E5D0C"/>
    <w:rsid w:val="003E714B"/>
    <w:rsid w:val="003F1A21"/>
    <w:rsid w:val="003F38E9"/>
    <w:rsid w:val="003F4F3E"/>
    <w:rsid w:val="003F5C82"/>
    <w:rsid w:val="003F6F49"/>
    <w:rsid w:val="00400F8F"/>
    <w:rsid w:val="00401A01"/>
    <w:rsid w:val="004033BD"/>
    <w:rsid w:val="0040441E"/>
    <w:rsid w:val="00405F69"/>
    <w:rsid w:val="00406761"/>
    <w:rsid w:val="0041085E"/>
    <w:rsid w:val="004117EE"/>
    <w:rsid w:val="0041183C"/>
    <w:rsid w:val="00412671"/>
    <w:rsid w:val="00414091"/>
    <w:rsid w:val="00414DF8"/>
    <w:rsid w:val="004175BB"/>
    <w:rsid w:val="00420DEE"/>
    <w:rsid w:val="004238C3"/>
    <w:rsid w:val="00423FE3"/>
    <w:rsid w:val="004249D2"/>
    <w:rsid w:val="0042589C"/>
    <w:rsid w:val="004363C6"/>
    <w:rsid w:val="00437038"/>
    <w:rsid w:val="00437190"/>
    <w:rsid w:val="00437F28"/>
    <w:rsid w:val="0044067C"/>
    <w:rsid w:val="004409CF"/>
    <w:rsid w:val="004412B3"/>
    <w:rsid w:val="00442963"/>
    <w:rsid w:val="00444E5A"/>
    <w:rsid w:val="00446387"/>
    <w:rsid w:val="00446FDA"/>
    <w:rsid w:val="00447254"/>
    <w:rsid w:val="0045082F"/>
    <w:rsid w:val="0045216E"/>
    <w:rsid w:val="00452334"/>
    <w:rsid w:val="00452BE8"/>
    <w:rsid w:val="004538C9"/>
    <w:rsid w:val="00455B42"/>
    <w:rsid w:val="00461B4C"/>
    <w:rsid w:val="00462311"/>
    <w:rsid w:val="00462B11"/>
    <w:rsid w:val="00463824"/>
    <w:rsid w:val="00464C87"/>
    <w:rsid w:val="00464F20"/>
    <w:rsid w:val="0046530F"/>
    <w:rsid w:val="00466AAD"/>
    <w:rsid w:val="00467382"/>
    <w:rsid w:val="0046741A"/>
    <w:rsid w:val="0047032F"/>
    <w:rsid w:val="004704A5"/>
    <w:rsid w:val="004736F9"/>
    <w:rsid w:val="004741C0"/>
    <w:rsid w:val="004744A5"/>
    <w:rsid w:val="00474815"/>
    <w:rsid w:val="00475A69"/>
    <w:rsid w:val="00482021"/>
    <w:rsid w:val="0048297B"/>
    <w:rsid w:val="00484840"/>
    <w:rsid w:val="00484DAE"/>
    <w:rsid w:val="00485DB2"/>
    <w:rsid w:val="00486232"/>
    <w:rsid w:val="004869E8"/>
    <w:rsid w:val="004872CA"/>
    <w:rsid w:val="00487CF2"/>
    <w:rsid w:val="00490D84"/>
    <w:rsid w:val="00492590"/>
    <w:rsid w:val="004957A5"/>
    <w:rsid w:val="0049584C"/>
    <w:rsid w:val="00495FAF"/>
    <w:rsid w:val="00497BFB"/>
    <w:rsid w:val="004A234F"/>
    <w:rsid w:val="004A2540"/>
    <w:rsid w:val="004A3CA6"/>
    <w:rsid w:val="004A4848"/>
    <w:rsid w:val="004A4B19"/>
    <w:rsid w:val="004A4DED"/>
    <w:rsid w:val="004A5015"/>
    <w:rsid w:val="004A5667"/>
    <w:rsid w:val="004A566A"/>
    <w:rsid w:val="004A5756"/>
    <w:rsid w:val="004A70CA"/>
    <w:rsid w:val="004A7924"/>
    <w:rsid w:val="004B0E8C"/>
    <w:rsid w:val="004B1AEB"/>
    <w:rsid w:val="004B1C9C"/>
    <w:rsid w:val="004B2CB3"/>
    <w:rsid w:val="004B37B1"/>
    <w:rsid w:val="004B38E5"/>
    <w:rsid w:val="004B4B06"/>
    <w:rsid w:val="004B6111"/>
    <w:rsid w:val="004B6E8B"/>
    <w:rsid w:val="004C48E2"/>
    <w:rsid w:val="004C50F5"/>
    <w:rsid w:val="004D0699"/>
    <w:rsid w:val="004D1FAC"/>
    <w:rsid w:val="004D2BDC"/>
    <w:rsid w:val="004D31CD"/>
    <w:rsid w:val="004D7BCC"/>
    <w:rsid w:val="004E020A"/>
    <w:rsid w:val="004E0DA5"/>
    <w:rsid w:val="004E258B"/>
    <w:rsid w:val="004E463C"/>
    <w:rsid w:val="004E47A6"/>
    <w:rsid w:val="004F04B3"/>
    <w:rsid w:val="004F0E88"/>
    <w:rsid w:val="004F156F"/>
    <w:rsid w:val="004F50CD"/>
    <w:rsid w:val="00501DEC"/>
    <w:rsid w:val="00503127"/>
    <w:rsid w:val="00504B46"/>
    <w:rsid w:val="00506367"/>
    <w:rsid w:val="0050696B"/>
    <w:rsid w:val="00511732"/>
    <w:rsid w:val="005140D6"/>
    <w:rsid w:val="00516D77"/>
    <w:rsid w:val="00517900"/>
    <w:rsid w:val="0052022B"/>
    <w:rsid w:val="00523053"/>
    <w:rsid w:val="00523E59"/>
    <w:rsid w:val="00523FC9"/>
    <w:rsid w:val="00524729"/>
    <w:rsid w:val="0053168F"/>
    <w:rsid w:val="00531B92"/>
    <w:rsid w:val="00531BB4"/>
    <w:rsid w:val="00531D3F"/>
    <w:rsid w:val="00531E12"/>
    <w:rsid w:val="00533916"/>
    <w:rsid w:val="00537DE7"/>
    <w:rsid w:val="005415AB"/>
    <w:rsid w:val="0054359B"/>
    <w:rsid w:val="00543EBF"/>
    <w:rsid w:val="00545A23"/>
    <w:rsid w:val="0054612B"/>
    <w:rsid w:val="00546351"/>
    <w:rsid w:val="00552016"/>
    <w:rsid w:val="00552982"/>
    <w:rsid w:val="00553335"/>
    <w:rsid w:val="005550D0"/>
    <w:rsid w:val="00557433"/>
    <w:rsid w:val="00561467"/>
    <w:rsid w:val="005615BD"/>
    <w:rsid w:val="005633B9"/>
    <w:rsid w:val="00563432"/>
    <w:rsid w:val="005636E2"/>
    <w:rsid w:val="00564128"/>
    <w:rsid w:val="0056500E"/>
    <w:rsid w:val="00565735"/>
    <w:rsid w:val="00565B12"/>
    <w:rsid w:val="00566A5A"/>
    <w:rsid w:val="00566D8A"/>
    <w:rsid w:val="00567AC7"/>
    <w:rsid w:val="005704F1"/>
    <w:rsid w:val="0057169E"/>
    <w:rsid w:val="00572D20"/>
    <w:rsid w:val="00574120"/>
    <w:rsid w:val="005741ED"/>
    <w:rsid w:val="005744F1"/>
    <w:rsid w:val="00576F91"/>
    <w:rsid w:val="0058039D"/>
    <w:rsid w:val="00581A43"/>
    <w:rsid w:val="005832D1"/>
    <w:rsid w:val="00585E14"/>
    <w:rsid w:val="00586433"/>
    <w:rsid w:val="005879C2"/>
    <w:rsid w:val="005923BA"/>
    <w:rsid w:val="0059380C"/>
    <w:rsid w:val="00595EEF"/>
    <w:rsid w:val="00597EB1"/>
    <w:rsid w:val="005A05A9"/>
    <w:rsid w:val="005A3258"/>
    <w:rsid w:val="005A3903"/>
    <w:rsid w:val="005A3AFD"/>
    <w:rsid w:val="005A48B1"/>
    <w:rsid w:val="005A5229"/>
    <w:rsid w:val="005A5484"/>
    <w:rsid w:val="005A71B5"/>
    <w:rsid w:val="005B1A92"/>
    <w:rsid w:val="005B2B92"/>
    <w:rsid w:val="005B4B5B"/>
    <w:rsid w:val="005B56DA"/>
    <w:rsid w:val="005B729D"/>
    <w:rsid w:val="005B735D"/>
    <w:rsid w:val="005B753A"/>
    <w:rsid w:val="005B771D"/>
    <w:rsid w:val="005C0F36"/>
    <w:rsid w:val="005C1CA1"/>
    <w:rsid w:val="005C23EA"/>
    <w:rsid w:val="005C291A"/>
    <w:rsid w:val="005C2CE2"/>
    <w:rsid w:val="005C3810"/>
    <w:rsid w:val="005C3A3D"/>
    <w:rsid w:val="005C4851"/>
    <w:rsid w:val="005C67BC"/>
    <w:rsid w:val="005C7F11"/>
    <w:rsid w:val="005D1097"/>
    <w:rsid w:val="005D1EEF"/>
    <w:rsid w:val="005D3164"/>
    <w:rsid w:val="005D3FD4"/>
    <w:rsid w:val="005D452A"/>
    <w:rsid w:val="005D544C"/>
    <w:rsid w:val="005D74BA"/>
    <w:rsid w:val="005E275E"/>
    <w:rsid w:val="005E399D"/>
    <w:rsid w:val="005E5B0C"/>
    <w:rsid w:val="005E6D2A"/>
    <w:rsid w:val="005F11D8"/>
    <w:rsid w:val="005F24FB"/>
    <w:rsid w:val="005F34CB"/>
    <w:rsid w:val="005F49FC"/>
    <w:rsid w:val="005F4A40"/>
    <w:rsid w:val="005F63E7"/>
    <w:rsid w:val="005F7714"/>
    <w:rsid w:val="006012ED"/>
    <w:rsid w:val="0060251D"/>
    <w:rsid w:val="00602F67"/>
    <w:rsid w:val="00603B71"/>
    <w:rsid w:val="0060715B"/>
    <w:rsid w:val="006072B6"/>
    <w:rsid w:val="00607B44"/>
    <w:rsid w:val="00611943"/>
    <w:rsid w:val="00611C6C"/>
    <w:rsid w:val="0061273A"/>
    <w:rsid w:val="006136E4"/>
    <w:rsid w:val="00613EF0"/>
    <w:rsid w:val="00616801"/>
    <w:rsid w:val="00623A87"/>
    <w:rsid w:val="0062458F"/>
    <w:rsid w:val="00624DC9"/>
    <w:rsid w:val="00627B75"/>
    <w:rsid w:val="0063116E"/>
    <w:rsid w:val="00631673"/>
    <w:rsid w:val="00632252"/>
    <w:rsid w:val="0063574D"/>
    <w:rsid w:val="006363C9"/>
    <w:rsid w:val="00640E50"/>
    <w:rsid w:val="00641EC3"/>
    <w:rsid w:val="00644758"/>
    <w:rsid w:val="0064578D"/>
    <w:rsid w:val="00645B68"/>
    <w:rsid w:val="00645CE0"/>
    <w:rsid w:val="006476B8"/>
    <w:rsid w:val="00647D1D"/>
    <w:rsid w:val="006510D0"/>
    <w:rsid w:val="00652A13"/>
    <w:rsid w:val="00656EE2"/>
    <w:rsid w:val="00657A94"/>
    <w:rsid w:val="00662E2D"/>
    <w:rsid w:val="006640EB"/>
    <w:rsid w:val="0066765C"/>
    <w:rsid w:val="00677430"/>
    <w:rsid w:val="006802FB"/>
    <w:rsid w:val="00682A42"/>
    <w:rsid w:val="00684104"/>
    <w:rsid w:val="00684233"/>
    <w:rsid w:val="0068599C"/>
    <w:rsid w:val="00685B12"/>
    <w:rsid w:val="00686116"/>
    <w:rsid w:val="006861FB"/>
    <w:rsid w:val="00687280"/>
    <w:rsid w:val="00687779"/>
    <w:rsid w:val="00687BCF"/>
    <w:rsid w:val="00690DF0"/>
    <w:rsid w:val="00691B29"/>
    <w:rsid w:val="00692532"/>
    <w:rsid w:val="00692E37"/>
    <w:rsid w:val="0069408E"/>
    <w:rsid w:val="00694A59"/>
    <w:rsid w:val="00695DA4"/>
    <w:rsid w:val="00696415"/>
    <w:rsid w:val="00696615"/>
    <w:rsid w:val="00697AC6"/>
    <w:rsid w:val="006A095C"/>
    <w:rsid w:val="006A31FB"/>
    <w:rsid w:val="006A5359"/>
    <w:rsid w:val="006A640F"/>
    <w:rsid w:val="006A65A4"/>
    <w:rsid w:val="006A7739"/>
    <w:rsid w:val="006B1780"/>
    <w:rsid w:val="006B22CB"/>
    <w:rsid w:val="006B2E01"/>
    <w:rsid w:val="006B33BF"/>
    <w:rsid w:val="006B3B96"/>
    <w:rsid w:val="006B44CA"/>
    <w:rsid w:val="006B63C3"/>
    <w:rsid w:val="006B7C0D"/>
    <w:rsid w:val="006C1323"/>
    <w:rsid w:val="006C2125"/>
    <w:rsid w:val="006C21BB"/>
    <w:rsid w:val="006C29ED"/>
    <w:rsid w:val="006C30C5"/>
    <w:rsid w:val="006C3F47"/>
    <w:rsid w:val="006C4479"/>
    <w:rsid w:val="006C580C"/>
    <w:rsid w:val="006C692C"/>
    <w:rsid w:val="006C6AA5"/>
    <w:rsid w:val="006D0DDB"/>
    <w:rsid w:val="006D4142"/>
    <w:rsid w:val="006D65D3"/>
    <w:rsid w:val="006D71AD"/>
    <w:rsid w:val="006D7532"/>
    <w:rsid w:val="006D78CA"/>
    <w:rsid w:val="006D7A5D"/>
    <w:rsid w:val="006D7EFD"/>
    <w:rsid w:val="006E0786"/>
    <w:rsid w:val="006E0CC1"/>
    <w:rsid w:val="006E12D9"/>
    <w:rsid w:val="006E1ABE"/>
    <w:rsid w:val="006E2502"/>
    <w:rsid w:val="006E4926"/>
    <w:rsid w:val="006E4D94"/>
    <w:rsid w:val="006E51B4"/>
    <w:rsid w:val="006E5531"/>
    <w:rsid w:val="006F0A95"/>
    <w:rsid w:val="006F1CF4"/>
    <w:rsid w:val="006F5AF9"/>
    <w:rsid w:val="00701A48"/>
    <w:rsid w:val="00702577"/>
    <w:rsid w:val="007029C1"/>
    <w:rsid w:val="00703212"/>
    <w:rsid w:val="00703D8A"/>
    <w:rsid w:val="00704579"/>
    <w:rsid w:val="00704B3A"/>
    <w:rsid w:val="007071B6"/>
    <w:rsid w:val="00707D65"/>
    <w:rsid w:val="007102EB"/>
    <w:rsid w:val="00712992"/>
    <w:rsid w:val="007136CC"/>
    <w:rsid w:val="00716509"/>
    <w:rsid w:val="00716564"/>
    <w:rsid w:val="007166EA"/>
    <w:rsid w:val="00717BDD"/>
    <w:rsid w:val="00717C45"/>
    <w:rsid w:val="00717E50"/>
    <w:rsid w:val="0072055A"/>
    <w:rsid w:val="00721091"/>
    <w:rsid w:val="00721604"/>
    <w:rsid w:val="007235B6"/>
    <w:rsid w:val="007247A9"/>
    <w:rsid w:val="0072578C"/>
    <w:rsid w:val="007306AB"/>
    <w:rsid w:val="00733ECC"/>
    <w:rsid w:val="00735B86"/>
    <w:rsid w:val="00735F8A"/>
    <w:rsid w:val="00740305"/>
    <w:rsid w:val="007417A7"/>
    <w:rsid w:val="007417BB"/>
    <w:rsid w:val="00742837"/>
    <w:rsid w:val="007435FC"/>
    <w:rsid w:val="00743DC6"/>
    <w:rsid w:val="00743F1F"/>
    <w:rsid w:val="0074501F"/>
    <w:rsid w:val="007504C8"/>
    <w:rsid w:val="007504E1"/>
    <w:rsid w:val="00750863"/>
    <w:rsid w:val="007541D6"/>
    <w:rsid w:val="00755218"/>
    <w:rsid w:val="0075748E"/>
    <w:rsid w:val="00757B6E"/>
    <w:rsid w:val="00760F0A"/>
    <w:rsid w:val="007612CE"/>
    <w:rsid w:val="00762A1E"/>
    <w:rsid w:val="00762C21"/>
    <w:rsid w:val="00763103"/>
    <w:rsid w:val="0076440A"/>
    <w:rsid w:val="00764604"/>
    <w:rsid w:val="00766EF9"/>
    <w:rsid w:val="0076710D"/>
    <w:rsid w:val="00770CB9"/>
    <w:rsid w:val="00771575"/>
    <w:rsid w:val="00772DAF"/>
    <w:rsid w:val="00773951"/>
    <w:rsid w:val="007745EE"/>
    <w:rsid w:val="007749CD"/>
    <w:rsid w:val="00774CA4"/>
    <w:rsid w:val="0077659D"/>
    <w:rsid w:val="00780439"/>
    <w:rsid w:val="007818AD"/>
    <w:rsid w:val="00782401"/>
    <w:rsid w:val="00782D04"/>
    <w:rsid w:val="00783211"/>
    <w:rsid w:val="00783C4A"/>
    <w:rsid w:val="00783EB1"/>
    <w:rsid w:val="007853D3"/>
    <w:rsid w:val="00785877"/>
    <w:rsid w:val="00787318"/>
    <w:rsid w:val="00787E37"/>
    <w:rsid w:val="00791882"/>
    <w:rsid w:val="00791C94"/>
    <w:rsid w:val="00792266"/>
    <w:rsid w:val="00793113"/>
    <w:rsid w:val="00793524"/>
    <w:rsid w:val="00795CC5"/>
    <w:rsid w:val="007966FF"/>
    <w:rsid w:val="007A0B3E"/>
    <w:rsid w:val="007A2C7E"/>
    <w:rsid w:val="007A2F1B"/>
    <w:rsid w:val="007A33A6"/>
    <w:rsid w:val="007A36C9"/>
    <w:rsid w:val="007A43A5"/>
    <w:rsid w:val="007A5D49"/>
    <w:rsid w:val="007A68D5"/>
    <w:rsid w:val="007A6BC6"/>
    <w:rsid w:val="007A7278"/>
    <w:rsid w:val="007A74B3"/>
    <w:rsid w:val="007B25A7"/>
    <w:rsid w:val="007C231F"/>
    <w:rsid w:val="007C3625"/>
    <w:rsid w:val="007C3D6C"/>
    <w:rsid w:val="007C406F"/>
    <w:rsid w:val="007C471A"/>
    <w:rsid w:val="007C5080"/>
    <w:rsid w:val="007C5BE1"/>
    <w:rsid w:val="007D2834"/>
    <w:rsid w:val="007D3699"/>
    <w:rsid w:val="007D41EE"/>
    <w:rsid w:val="007D42D8"/>
    <w:rsid w:val="007D4E78"/>
    <w:rsid w:val="007D620A"/>
    <w:rsid w:val="007E4F67"/>
    <w:rsid w:val="007F1B40"/>
    <w:rsid w:val="007F214A"/>
    <w:rsid w:val="007F6D9C"/>
    <w:rsid w:val="007F7B1C"/>
    <w:rsid w:val="00801296"/>
    <w:rsid w:val="008027E8"/>
    <w:rsid w:val="008047F1"/>
    <w:rsid w:val="0081036E"/>
    <w:rsid w:val="008106CF"/>
    <w:rsid w:val="00810A81"/>
    <w:rsid w:val="00810C66"/>
    <w:rsid w:val="008129EA"/>
    <w:rsid w:val="00813B3B"/>
    <w:rsid w:val="00816D4A"/>
    <w:rsid w:val="00820266"/>
    <w:rsid w:val="0082039F"/>
    <w:rsid w:val="008237F1"/>
    <w:rsid w:val="0082420B"/>
    <w:rsid w:val="008244F0"/>
    <w:rsid w:val="00824691"/>
    <w:rsid w:val="008251F2"/>
    <w:rsid w:val="00825E6D"/>
    <w:rsid w:val="008278B7"/>
    <w:rsid w:val="00831A0E"/>
    <w:rsid w:val="00832043"/>
    <w:rsid w:val="00834CCF"/>
    <w:rsid w:val="00834E35"/>
    <w:rsid w:val="008350CF"/>
    <w:rsid w:val="00835F64"/>
    <w:rsid w:val="008448BD"/>
    <w:rsid w:val="00845530"/>
    <w:rsid w:val="008459C9"/>
    <w:rsid w:val="00846084"/>
    <w:rsid w:val="008460F9"/>
    <w:rsid w:val="008477C4"/>
    <w:rsid w:val="00847D8E"/>
    <w:rsid w:val="00850EC6"/>
    <w:rsid w:val="00851738"/>
    <w:rsid w:val="00852A4C"/>
    <w:rsid w:val="00852EC3"/>
    <w:rsid w:val="00853EFB"/>
    <w:rsid w:val="0085420A"/>
    <w:rsid w:val="00854778"/>
    <w:rsid w:val="00854E5C"/>
    <w:rsid w:val="008566CC"/>
    <w:rsid w:val="008603A3"/>
    <w:rsid w:val="00860FE7"/>
    <w:rsid w:val="00863361"/>
    <w:rsid w:val="0086349B"/>
    <w:rsid w:val="00863A9A"/>
    <w:rsid w:val="00867570"/>
    <w:rsid w:val="00867AF7"/>
    <w:rsid w:val="00870773"/>
    <w:rsid w:val="00870795"/>
    <w:rsid w:val="008713B3"/>
    <w:rsid w:val="00871568"/>
    <w:rsid w:val="00872F5B"/>
    <w:rsid w:val="00873299"/>
    <w:rsid w:val="00874F6B"/>
    <w:rsid w:val="008753E7"/>
    <w:rsid w:val="0087542A"/>
    <w:rsid w:val="00877C7C"/>
    <w:rsid w:val="00877CBB"/>
    <w:rsid w:val="00880AF1"/>
    <w:rsid w:val="00884366"/>
    <w:rsid w:val="0088482F"/>
    <w:rsid w:val="008874F4"/>
    <w:rsid w:val="0089267D"/>
    <w:rsid w:val="00892D8A"/>
    <w:rsid w:val="00893F67"/>
    <w:rsid w:val="0089571E"/>
    <w:rsid w:val="00895A3A"/>
    <w:rsid w:val="00896617"/>
    <w:rsid w:val="008A1F23"/>
    <w:rsid w:val="008A4808"/>
    <w:rsid w:val="008A5C02"/>
    <w:rsid w:val="008A69F2"/>
    <w:rsid w:val="008A6A5F"/>
    <w:rsid w:val="008B0CE3"/>
    <w:rsid w:val="008B104F"/>
    <w:rsid w:val="008B2386"/>
    <w:rsid w:val="008B322A"/>
    <w:rsid w:val="008B3B15"/>
    <w:rsid w:val="008B4C46"/>
    <w:rsid w:val="008B660E"/>
    <w:rsid w:val="008C23D5"/>
    <w:rsid w:val="008C63E2"/>
    <w:rsid w:val="008D3C79"/>
    <w:rsid w:val="008D4DB5"/>
    <w:rsid w:val="008E023D"/>
    <w:rsid w:val="008E0D4B"/>
    <w:rsid w:val="008E0F8A"/>
    <w:rsid w:val="008E273F"/>
    <w:rsid w:val="008E29C8"/>
    <w:rsid w:val="008E3E63"/>
    <w:rsid w:val="008E59D5"/>
    <w:rsid w:val="008E7B80"/>
    <w:rsid w:val="008F01D4"/>
    <w:rsid w:val="008F03E4"/>
    <w:rsid w:val="008F31AA"/>
    <w:rsid w:val="008F606E"/>
    <w:rsid w:val="008F6216"/>
    <w:rsid w:val="008F68C7"/>
    <w:rsid w:val="009024C7"/>
    <w:rsid w:val="009044D5"/>
    <w:rsid w:val="009045F8"/>
    <w:rsid w:val="0090634D"/>
    <w:rsid w:val="00910444"/>
    <w:rsid w:val="009105FC"/>
    <w:rsid w:val="00913BA7"/>
    <w:rsid w:val="009202DE"/>
    <w:rsid w:val="0092292B"/>
    <w:rsid w:val="00923B5E"/>
    <w:rsid w:val="009246FD"/>
    <w:rsid w:val="00926BEB"/>
    <w:rsid w:val="00930457"/>
    <w:rsid w:val="00930BB6"/>
    <w:rsid w:val="009322E9"/>
    <w:rsid w:val="00932DEC"/>
    <w:rsid w:val="0093404E"/>
    <w:rsid w:val="00935134"/>
    <w:rsid w:val="00936871"/>
    <w:rsid w:val="00941FCF"/>
    <w:rsid w:val="00942277"/>
    <w:rsid w:val="00942CDB"/>
    <w:rsid w:val="00942DE7"/>
    <w:rsid w:val="009436A1"/>
    <w:rsid w:val="00943F7A"/>
    <w:rsid w:val="00944917"/>
    <w:rsid w:val="00944C7E"/>
    <w:rsid w:val="009466A5"/>
    <w:rsid w:val="00947932"/>
    <w:rsid w:val="009501BE"/>
    <w:rsid w:val="00950ADC"/>
    <w:rsid w:val="00953411"/>
    <w:rsid w:val="00954B23"/>
    <w:rsid w:val="00956A71"/>
    <w:rsid w:val="00957160"/>
    <w:rsid w:val="009571A9"/>
    <w:rsid w:val="00960587"/>
    <w:rsid w:val="00960EC0"/>
    <w:rsid w:val="00961730"/>
    <w:rsid w:val="00963AB4"/>
    <w:rsid w:val="009641AB"/>
    <w:rsid w:val="00964D12"/>
    <w:rsid w:val="009659F7"/>
    <w:rsid w:val="00966323"/>
    <w:rsid w:val="0096770D"/>
    <w:rsid w:val="009706A8"/>
    <w:rsid w:val="00970C6C"/>
    <w:rsid w:val="00972A9D"/>
    <w:rsid w:val="00972C19"/>
    <w:rsid w:val="009731E6"/>
    <w:rsid w:val="009735EB"/>
    <w:rsid w:val="0097367A"/>
    <w:rsid w:val="00980112"/>
    <w:rsid w:val="00980B1B"/>
    <w:rsid w:val="00981D67"/>
    <w:rsid w:val="009842CE"/>
    <w:rsid w:val="00984DE4"/>
    <w:rsid w:val="009859E7"/>
    <w:rsid w:val="00985A78"/>
    <w:rsid w:val="00985BB0"/>
    <w:rsid w:val="00987D0C"/>
    <w:rsid w:val="00990EB6"/>
    <w:rsid w:val="009934FB"/>
    <w:rsid w:val="009936ED"/>
    <w:rsid w:val="00996020"/>
    <w:rsid w:val="009960B7"/>
    <w:rsid w:val="00997135"/>
    <w:rsid w:val="009A08B3"/>
    <w:rsid w:val="009A2295"/>
    <w:rsid w:val="009A6BB7"/>
    <w:rsid w:val="009B1040"/>
    <w:rsid w:val="009B1ABC"/>
    <w:rsid w:val="009B2394"/>
    <w:rsid w:val="009B44FD"/>
    <w:rsid w:val="009B4619"/>
    <w:rsid w:val="009B5C13"/>
    <w:rsid w:val="009B6CFE"/>
    <w:rsid w:val="009B7B29"/>
    <w:rsid w:val="009C110E"/>
    <w:rsid w:val="009C163B"/>
    <w:rsid w:val="009C2C48"/>
    <w:rsid w:val="009C39A5"/>
    <w:rsid w:val="009C39BB"/>
    <w:rsid w:val="009C5FF4"/>
    <w:rsid w:val="009C736F"/>
    <w:rsid w:val="009D09BC"/>
    <w:rsid w:val="009D2AA7"/>
    <w:rsid w:val="009D40DE"/>
    <w:rsid w:val="009D4597"/>
    <w:rsid w:val="009D5521"/>
    <w:rsid w:val="009E2EE5"/>
    <w:rsid w:val="009E300A"/>
    <w:rsid w:val="009E4C35"/>
    <w:rsid w:val="009E6501"/>
    <w:rsid w:val="009F01DF"/>
    <w:rsid w:val="009F0477"/>
    <w:rsid w:val="009F1D6C"/>
    <w:rsid w:val="009F33B2"/>
    <w:rsid w:val="009F3B15"/>
    <w:rsid w:val="009F4F16"/>
    <w:rsid w:val="009F693C"/>
    <w:rsid w:val="009F6CE1"/>
    <w:rsid w:val="009F74AC"/>
    <w:rsid w:val="009F7C1F"/>
    <w:rsid w:val="009F7D97"/>
    <w:rsid w:val="00A00277"/>
    <w:rsid w:val="00A01382"/>
    <w:rsid w:val="00A013C4"/>
    <w:rsid w:val="00A01D45"/>
    <w:rsid w:val="00A023D5"/>
    <w:rsid w:val="00A05AAA"/>
    <w:rsid w:val="00A06EE5"/>
    <w:rsid w:val="00A1124D"/>
    <w:rsid w:val="00A1285E"/>
    <w:rsid w:val="00A13586"/>
    <w:rsid w:val="00A1359E"/>
    <w:rsid w:val="00A13953"/>
    <w:rsid w:val="00A170F7"/>
    <w:rsid w:val="00A172B1"/>
    <w:rsid w:val="00A2119F"/>
    <w:rsid w:val="00A24C3B"/>
    <w:rsid w:val="00A24C93"/>
    <w:rsid w:val="00A30211"/>
    <w:rsid w:val="00A3031A"/>
    <w:rsid w:val="00A33256"/>
    <w:rsid w:val="00A34143"/>
    <w:rsid w:val="00A350A2"/>
    <w:rsid w:val="00A35228"/>
    <w:rsid w:val="00A352FA"/>
    <w:rsid w:val="00A353F9"/>
    <w:rsid w:val="00A375B1"/>
    <w:rsid w:val="00A37CAE"/>
    <w:rsid w:val="00A45733"/>
    <w:rsid w:val="00A4699B"/>
    <w:rsid w:val="00A473B9"/>
    <w:rsid w:val="00A479DA"/>
    <w:rsid w:val="00A50148"/>
    <w:rsid w:val="00A50A1C"/>
    <w:rsid w:val="00A511E1"/>
    <w:rsid w:val="00A51456"/>
    <w:rsid w:val="00A52265"/>
    <w:rsid w:val="00A52E94"/>
    <w:rsid w:val="00A53227"/>
    <w:rsid w:val="00A53F87"/>
    <w:rsid w:val="00A55713"/>
    <w:rsid w:val="00A55BDA"/>
    <w:rsid w:val="00A56C89"/>
    <w:rsid w:val="00A56F11"/>
    <w:rsid w:val="00A575D5"/>
    <w:rsid w:val="00A60ED0"/>
    <w:rsid w:val="00A62A4A"/>
    <w:rsid w:val="00A64921"/>
    <w:rsid w:val="00A64E9F"/>
    <w:rsid w:val="00A6665B"/>
    <w:rsid w:val="00A667F1"/>
    <w:rsid w:val="00A66FCA"/>
    <w:rsid w:val="00A7559F"/>
    <w:rsid w:val="00A75B44"/>
    <w:rsid w:val="00A76BDC"/>
    <w:rsid w:val="00A77297"/>
    <w:rsid w:val="00A81E2C"/>
    <w:rsid w:val="00A82CA0"/>
    <w:rsid w:val="00A8503B"/>
    <w:rsid w:val="00A85E55"/>
    <w:rsid w:val="00A90A91"/>
    <w:rsid w:val="00A92E24"/>
    <w:rsid w:val="00A936CF"/>
    <w:rsid w:val="00A947E8"/>
    <w:rsid w:val="00A9626F"/>
    <w:rsid w:val="00A964DD"/>
    <w:rsid w:val="00A970D1"/>
    <w:rsid w:val="00AA06A5"/>
    <w:rsid w:val="00AA1543"/>
    <w:rsid w:val="00AA227C"/>
    <w:rsid w:val="00AA3287"/>
    <w:rsid w:val="00AA3796"/>
    <w:rsid w:val="00AA5D74"/>
    <w:rsid w:val="00AB1330"/>
    <w:rsid w:val="00AB2F5A"/>
    <w:rsid w:val="00AB65F9"/>
    <w:rsid w:val="00AC101C"/>
    <w:rsid w:val="00AC3451"/>
    <w:rsid w:val="00AC3DA7"/>
    <w:rsid w:val="00AC7A28"/>
    <w:rsid w:val="00AC7C32"/>
    <w:rsid w:val="00AD051A"/>
    <w:rsid w:val="00AD19FA"/>
    <w:rsid w:val="00AD4C85"/>
    <w:rsid w:val="00AD5690"/>
    <w:rsid w:val="00AE03B9"/>
    <w:rsid w:val="00AE08E6"/>
    <w:rsid w:val="00AE0D6C"/>
    <w:rsid w:val="00AE122F"/>
    <w:rsid w:val="00AE16F6"/>
    <w:rsid w:val="00AE2F8E"/>
    <w:rsid w:val="00AE529A"/>
    <w:rsid w:val="00AE6602"/>
    <w:rsid w:val="00AE7583"/>
    <w:rsid w:val="00AE78B4"/>
    <w:rsid w:val="00AE7ECE"/>
    <w:rsid w:val="00AF073A"/>
    <w:rsid w:val="00AF12B4"/>
    <w:rsid w:val="00AF133B"/>
    <w:rsid w:val="00AF315D"/>
    <w:rsid w:val="00AF37F0"/>
    <w:rsid w:val="00AF3E8E"/>
    <w:rsid w:val="00AF52D7"/>
    <w:rsid w:val="00AF5AFF"/>
    <w:rsid w:val="00AF624D"/>
    <w:rsid w:val="00AF72C6"/>
    <w:rsid w:val="00B0006E"/>
    <w:rsid w:val="00B00B9A"/>
    <w:rsid w:val="00B00CC1"/>
    <w:rsid w:val="00B02321"/>
    <w:rsid w:val="00B02672"/>
    <w:rsid w:val="00B02AE8"/>
    <w:rsid w:val="00B03539"/>
    <w:rsid w:val="00B0420D"/>
    <w:rsid w:val="00B0459A"/>
    <w:rsid w:val="00B06DE3"/>
    <w:rsid w:val="00B11B6A"/>
    <w:rsid w:val="00B11DD6"/>
    <w:rsid w:val="00B12716"/>
    <w:rsid w:val="00B134AD"/>
    <w:rsid w:val="00B14098"/>
    <w:rsid w:val="00B1479F"/>
    <w:rsid w:val="00B148AC"/>
    <w:rsid w:val="00B14BFE"/>
    <w:rsid w:val="00B14FD7"/>
    <w:rsid w:val="00B179EE"/>
    <w:rsid w:val="00B22B07"/>
    <w:rsid w:val="00B2349B"/>
    <w:rsid w:val="00B23767"/>
    <w:rsid w:val="00B238B0"/>
    <w:rsid w:val="00B23CF5"/>
    <w:rsid w:val="00B252D9"/>
    <w:rsid w:val="00B26CFC"/>
    <w:rsid w:val="00B27580"/>
    <w:rsid w:val="00B30285"/>
    <w:rsid w:val="00B30D24"/>
    <w:rsid w:val="00B334BC"/>
    <w:rsid w:val="00B33574"/>
    <w:rsid w:val="00B340D6"/>
    <w:rsid w:val="00B341B6"/>
    <w:rsid w:val="00B34919"/>
    <w:rsid w:val="00B35844"/>
    <w:rsid w:val="00B4006A"/>
    <w:rsid w:val="00B408E0"/>
    <w:rsid w:val="00B41539"/>
    <w:rsid w:val="00B4406F"/>
    <w:rsid w:val="00B46EAC"/>
    <w:rsid w:val="00B50DB5"/>
    <w:rsid w:val="00B512B3"/>
    <w:rsid w:val="00B535E8"/>
    <w:rsid w:val="00B551F7"/>
    <w:rsid w:val="00B55C88"/>
    <w:rsid w:val="00B56C55"/>
    <w:rsid w:val="00B608F0"/>
    <w:rsid w:val="00B60D42"/>
    <w:rsid w:val="00B61CB9"/>
    <w:rsid w:val="00B63C5E"/>
    <w:rsid w:val="00B63FE5"/>
    <w:rsid w:val="00B653F1"/>
    <w:rsid w:val="00B65B4B"/>
    <w:rsid w:val="00B70498"/>
    <w:rsid w:val="00B70A86"/>
    <w:rsid w:val="00B70BB3"/>
    <w:rsid w:val="00B71716"/>
    <w:rsid w:val="00B71CDF"/>
    <w:rsid w:val="00B71DF9"/>
    <w:rsid w:val="00B734A5"/>
    <w:rsid w:val="00B7368C"/>
    <w:rsid w:val="00B7580D"/>
    <w:rsid w:val="00B764C5"/>
    <w:rsid w:val="00B80C74"/>
    <w:rsid w:val="00B81682"/>
    <w:rsid w:val="00B84251"/>
    <w:rsid w:val="00B85BC9"/>
    <w:rsid w:val="00B86ADF"/>
    <w:rsid w:val="00B87EEE"/>
    <w:rsid w:val="00B96917"/>
    <w:rsid w:val="00BA0D43"/>
    <w:rsid w:val="00BA0DDB"/>
    <w:rsid w:val="00BA174D"/>
    <w:rsid w:val="00BA2D48"/>
    <w:rsid w:val="00BA3225"/>
    <w:rsid w:val="00BA46D8"/>
    <w:rsid w:val="00BA53B1"/>
    <w:rsid w:val="00BA5A20"/>
    <w:rsid w:val="00BA628B"/>
    <w:rsid w:val="00BA769E"/>
    <w:rsid w:val="00BB044C"/>
    <w:rsid w:val="00BB057B"/>
    <w:rsid w:val="00BB19E6"/>
    <w:rsid w:val="00BB21E2"/>
    <w:rsid w:val="00BB268B"/>
    <w:rsid w:val="00BC12BE"/>
    <w:rsid w:val="00BC3B45"/>
    <w:rsid w:val="00BC535C"/>
    <w:rsid w:val="00BC53B6"/>
    <w:rsid w:val="00BC775B"/>
    <w:rsid w:val="00BD27AF"/>
    <w:rsid w:val="00BD49A8"/>
    <w:rsid w:val="00BD523A"/>
    <w:rsid w:val="00BD55E8"/>
    <w:rsid w:val="00BD6895"/>
    <w:rsid w:val="00BD719C"/>
    <w:rsid w:val="00BE003D"/>
    <w:rsid w:val="00BE41BD"/>
    <w:rsid w:val="00BE5EA0"/>
    <w:rsid w:val="00BF248A"/>
    <w:rsid w:val="00BF3232"/>
    <w:rsid w:val="00BF3B40"/>
    <w:rsid w:val="00BF444B"/>
    <w:rsid w:val="00BF4D17"/>
    <w:rsid w:val="00BF53E2"/>
    <w:rsid w:val="00BF6ACF"/>
    <w:rsid w:val="00BF6FB3"/>
    <w:rsid w:val="00C023CB"/>
    <w:rsid w:val="00C0343B"/>
    <w:rsid w:val="00C03BB0"/>
    <w:rsid w:val="00C0460D"/>
    <w:rsid w:val="00C07C70"/>
    <w:rsid w:val="00C1078F"/>
    <w:rsid w:val="00C12486"/>
    <w:rsid w:val="00C12953"/>
    <w:rsid w:val="00C12D78"/>
    <w:rsid w:val="00C13B16"/>
    <w:rsid w:val="00C15F3E"/>
    <w:rsid w:val="00C1747F"/>
    <w:rsid w:val="00C1786B"/>
    <w:rsid w:val="00C223ED"/>
    <w:rsid w:val="00C24097"/>
    <w:rsid w:val="00C31147"/>
    <w:rsid w:val="00C3232B"/>
    <w:rsid w:val="00C32DF9"/>
    <w:rsid w:val="00C32EF9"/>
    <w:rsid w:val="00C3325C"/>
    <w:rsid w:val="00C35F0E"/>
    <w:rsid w:val="00C41D28"/>
    <w:rsid w:val="00C41DB6"/>
    <w:rsid w:val="00C43C6D"/>
    <w:rsid w:val="00C4570F"/>
    <w:rsid w:val="00C46A66"/>
    <w:rsid w:val="00C47046"/>
    <w:rsid w:val="00C47654"/>
    <w:rsid w:val="00C50853"/>
    <w:rsid w:val="00C508C7"/>
    <w:rsid w:val="00C50DB0"/>
    <w:rsid w:val="00C50E31"/>
    <w:rsid w:val="00C50E71"/>
    <w:rsid w:val="00C51ED7"/>
    <w:rsid w:val="00C52148"/>
    <w:rsid w:val="00C52EBA"/>
    <w:rsid w:val="00C53504"/>
    <w:rsid w:val="00C53B91"/>
    <w:rsid w:val="00C53DF5"/>
    <w:rsid w:val="00C55A93"/>
    <w:rsid w:val="00C56276"/>
    <w:rsid w:val="00C609AF"/>
    <w:rsid w:val="00C612FB"/>
    <w:rsid w:val="00C61FB6"/>
    <w:rsid w:val="00C62A37"/>
    <w:rsid w:val="00C648B0"/>
    <w:rsid w:val="00C6526C"/>
    <w:rsid w:val="00C6597A"/>
    <w:rsid w:val="00C66341"/>
    <w:rsid w:val="00C66A5F"/>
    <w:rsid w:val="00C6756F"/>
    <w:rsid w:val="00C67A21"/>
    <w:rsid w:val="00C71384"/>
    <w:rsid w:val="00C7145D"/>
    <w:rsid w:val="00C717A1"/>
    <w:rsid w:val="00C74205"/>
    <w:rsid w:val="00C75265"/>
    <w:rsid w:val="00C766CE"/>
    <w:rsid w:val="00C804F0"/>
    <w:rsid w:val="00C8142D"/>
    <w:rsid w:val="00C81977"/>
    <w:rsid w:val="00C819E8"/>
    <w:rsid w:val="00C81B2D"/>
    <w:rsid w:val="00C81D8B"/>
    <w:rsid w:val="00C82C63"/>
    <w:rsid w:val="00C83341"/>
    <w:rsid w:val="00C83839"/>
    <w:rsid w:val="00C83EED"/>
    <w:rsid w:val="00C84236"/>
    <w:rsid w:val="00C847C7"/>
    <w:rsid w:val="00C84A13"/>
    <w:rsid w:val="00C85506"/>
    <w:rsid w:val="00C879EE"/>
    <w:rsid w:val="00C87DD3"/>
    <w:rsid w:val="00C91144"/>
    <w:rsid w:val="00C911BA"/>
    <w:rsid w:val="00C92DCD"/>
    <w:rsid w:val="00C9447B"/>
    <w:rsid w:val="00C961BF"/>
    <w:rsid w:val="00C977E8"/>
    <w:rsid w:val="00C97A8A"/>
    <w:rsid w:val="00CA0B03"/>
    <w:rsid w:val="00CA474D"/>
    <w:rsid w:val="00CA64D3"/>
    <w:rsid w:val="00CA6596"/>
    <w:rsid w:val="00CA7E63"/>
    <w:rsid w:val="00CB46DB"/>
    <w:rsid w:val="00CB498E"/>
    <w:rsid w:val="00CB5484"/>
    <w:rsid w:val="00CB6006"/>
    <w:rsid w:val="00CB6260"/>
    <w:rsid w:val="00CB64D9"/>
    <w:rsid w:val="00CB69BF"/>
    <w:rsid w:val="00CC0B63"/>
    <w:rsid w:val="00CC0C56"/>
    <w:rsid w:val="00CC23DE"/>
    <w:rsid w:val="00CC3C52"/>
    <w:rsid w:val="00CC4949"/>
    <w:rsid w:val="00CC6E6F"/>
    <w:rsid w:val="00CD0069"/>
    <w:rsid w:val="00CD13BA"/>
    <w:rsid w:val="00CD3653"/>
    <w:rsid w:val="00CD3A3F"/>
    <w:rsid w:val="00CD4376"/>
    <w:rsid w:val="00CE1A14"/>
    <w:rsid w:val="00CE48E3"/>
    <w:rsid w:val="00CE7D3E"/>
    <w:rsid w:val="00CF085C"/>
    <w:rsid w:val="00CF1E01"/>
    <w:rsid w:val="00CF31D7"/>
    <w:rsid w:val="00CF41B6"/>
    <w:rsid w:val="00CF5EDC"/>
    <w:rsid w:val="00CF608E"/>
    <w:rsid w:val="00CF610B"/>
    <w:rsid w:val="00D014D9"/>
    <w:rsid w:val="00D016D2"/>
    <w:rsid w:val="00D017B6"/>
    <w:rsid w:val="00D01892"/>
    <w:rsid w:val="00D01C86"/>
    <w:rsid w:val="00D02381"/>
    <w:rsid w:val="00D0251B"/>
    <w:rsid w:val="00D02D4B"/>
    <w:rsid w:val="00D0344B"/>
    <w:rsid w:val="00D0589A"/>
    <w:rsid w:val="00D05B72"/>
    <w:rsid w:val="00D06114"/>
    <w:rsid w:val="00D066C7"/>
    <w:rsid w:val="00D12AF5"/>
    <w:rsid w:val="00D154B8"/>
    <w:rsid w:val="00D156B6"/>
    <w:rsid w:val="00D160E2"/>
    <w:rsid w:val="00D16BF0"/>
    <w:rsid w:val="00D200E6"/>
    <w:rsid w:val="00D212B0"/>
    <w:rsid w:val="00D2307D"/>
    <w:rsid w:val="00D24EAB"/>
    <w:rsid w:val="00D24F6E"/>
    <w:rsid w:val="00D255AD"/>
    <w:rsid w:val="00D26809"/>
    <w:rsid w:val="00D26EB7"/>
    <w:rsid w:val="00D27698"/>
    <w:rsid w:val="00D3245C"/>
    <w:rsid w:val="00D33457"/>
    <w:rsid w:val="00D335EA"/>
    <w:rsid w:val="00D33D08"/>
    <w:rsid w:val="00D37D1D"/>
    <w:rsid w:val="00D40A59"/>
    <w:rsid w:val="00D41E37"/>
    <w:rsid w:val="00D41FE9"/>
    <w:rsid w:val="00D43E3E"/>
    <w:rsid w:val="00D43EC8"/>
    <w:rsid w:val="00D46A21"/>
    <w:rsid w:val="00D46C66"/>
    <w:rsid w:val="00D470FB"/>
    <w:rsid w:val="00D47328"/>
    <w:rsid w:val="00D500A3"/>
    <w:rsid w:val="00D501AC"/>
    <w:rsid w:val="00D50BA5"/>
    <w:rsid w:val="00D521E0"/>
    <w:rsid w:val="00D54972"/>
    <w:rsid w:val="00D54BB2"/>
    <w:rsid w:val="00D56DD6"/>
    <w:rsid w:val="00D56DF3"/>
    <w:rsid w:val="00D57498"/>
    <w:rsid w:val="00D60A5F"/>
    <w:rsid w:val="00D617F8"/>
    <w:rsid w:val="00D61F19"/>
    <w:rsid w:val="00D63111"/>
    <w:rsid w:val="00D636DC"/>
    <w:rsid w:val="00D63C34"/>
    <w:rsid w:val="00D64871"/>
    <w:rsid w:val="00D656F8"/>
    <w:rsid w:val="00D65926"/>
    <w:rsid w:val="00D65B5B"/>
    <w:rsid w:val="00D6649C"/>
    <w:rsid w:val="00D6670E"/>
    <w:rsid w:val="00D71B0E"/>
    <w:rsid w:val="00D80B9E"/>
    <w:rsid w:val="00D80CF9"/>
    <w:rsid w:val="00D80F4F"/>
    <w:rsid w:val="00D8249C"/>
    <w:rsid w:val="00D8376D"/>
    <w:rsid w:val="00D85219"/>
    <w:rsid w:val="00D9085D"/>
    <w:rsid w:val="00D9173B"/>
    <w:rsid w:val="00D93E53"/>
    <w:rsid w:val="00D949E4"/>
    <w:rsid w:val="00D9558B"/>
    <w:rsid w:val="00D965D5"/>
    <w:rsid w:val="00D966D8"/>
    <w:rsid w:val="00DA2208"/>
    <w:rsid w:val="00DA2472"/>
    <w:rsid w:val="00DA2AC1"/>
    <w:rsid w:val="00DA58D2"/>
    <w:rsid w:val="00DA7325"/>
    <w:rsid w:val="00DB00E6"/>
    <w:rsid w:val="00DB04F3"/>
    <w:rsid w:val="00DB15EA"/>
    <w:rsid w:val="00DB2519"/>
    <w:rsid w:val="00DB2531"/>
    <w:rsid w:val="00DB6819"/>
    <w:rsid w:val="00DB6A17"/>
    <w:rsid w:val="00DB6C56"/>
    <w:rsid w:val="00DB6F62"/>
    <w:rsid w:val="00DC0FA9"/>
    <w:rsid w:val="00DC13A2"/>
    <w:rsid w:val="00DC15F3"/>
    <w:rsid w:val="00DC19E5"/>
    <w:rsid w:val="00DC209D"/>
    <w:rsid w:val="00DC271C"/>
    <w:rsid w:val="00DC3E67"/>
    <w:rsid w:val="00DC404A"/>
    <w:rsid w:val="00DC5167"/>
    <w:rsid w:val="00DC6EA4"/>
    <w:rsid w:val="00DD029A"/>
    <w:rsid w:val="00DD0913"/>
    <w:rsid w:val="00DD1CA1"/>
    <w:rsid w:val="00DD1D7B"/>
    <w:rsid w:val="00DD62C7"/>
    <w:rsid w:val="00DE02FF"/>
    <w:rsid w:val="00DE19A7"/>
    <w:rsid w:val="00DE19E9"/>
    <w:rsid w:val="00DE1F81"/>
    <w:rsid w:val="00DE337E"/>
    <w:rsid w:val="00DE53CB"/>
    <w:rsid w:val="00DE7162"/>
    <w:rsid w:val="00DE7CFB"/>
    <w:rsid w:val="00DE7DF9"/>
    <w:rsid w:val="00DF16CB"/>
    <w:rsid w:val="00DF1E5B"/>
    <w:rsid w:val="00DF1E6C"/>
    <w:rsid w:val="00DF1EB6"/>
    <w:rsid w:val="00DF532B"/>
    <w:rsid w:val="00DF5B88"/>
    <w:rsid w:val="00DF674C"/>
    <w:rsid w:val="00DF7E94"/>
    <w:rsid w:val="00E0128B"/>
    <w:rsid w:val="00E01522"/>
    <w:rsid w:val="00E01F1D"/>
    <w:rsid w:val="00E02B1C"/>
    <w:rsid w:val="00E030FA"/>
    <w:rsid w:val="00E03A32"/>
    <w:rsid w:val="00E045B6"/>
    <w:rsid w:val="00E05CB5"/>
    <w:rsid w:val="00E06230"/>
    <w:rsid w:val="00E0633C"/>
    <w:rsid w:val="00E100DB"/>
    <w:rsid w:val="00E10D79"/>
    <w:rsid w:val="00E112ED"/>
    <w:rsid w:val="00E1224F"/>
    <w:rsid w:val="00E146EF"/>
    <w:rsid w:val="00E20C23"/>
    <w:rsid w:val="00E230E0"/>
    <w:rsid w:val="00E2325E"/>
    <w:rsid w:val="00E23BC4"/>
    <w:rsid w:val="00E24054"/>
    <w:rsid w:val="00E244FA"/>
    <w:rsid w:val="00E24AB3"/>
    <w:rsid w:val="00E25A2E"/>
    <w:rsid w:val="00E277E2"/>
    <w:rsid w:val="00E30368"/>
    <w:rsid w:val="00E3070C"/>
    <w:rsid w:val="00E32608"/>
    <w:rsid w:val="00E332B3"/>
    <w:rsid w:val="00E33367"/>
    <w:rsid w:val="00E3370E"/>
    <w:rsid w:val="00E342A5"/>
    <w:rsid w:val="00E349E9"/>
    <w:rsid w:val="00E34DE5"/>
    <w:rsid w:val="00E3599C"/>
    <w:rsid w:val="00E409F7"/>
    <w:rsid w:val="00E422C7"/>
    <w:rsid w:val="00E47FF5"/>
    <w:rsid w:val="00E50571"/>
    <w:rsid w:val="00E50CDE"/>
    <w:rsid w:val="00E5299D"/>
    <w:rsid w:val="00E5526E"/>
    <w:rsid w:val="00E56E8B"/>
    <w:rsid w:val="00E6012B"/>
    <w:rsid w:val="00E61D41"/>
    <w:rsid w:val="00E65C38"/>
    <w:rsid w:val="00E676CA"/>
    <w:rsid w:val="00E7184A"/>
    <w:rsid w:val="00E72D6E"/>
    <w:rsid w:val="00E7514F"/>
    <w:rsid w:val="00E76411"/>
    <w:rsid w:val="00E76E13"/>
    <w:rsid w:val="00E773F1"/>
    <w:rsid w:val="00E815C7"/>
    <w:rsid w:val="00E817E6"/>
    <w:rsid w:val="00E81DCB"/>
    <w:rsid w:val="00E82ED0"/>
    <w:rsid w:val="00E85CF2"/>
    <w:rsid w:val="00E85DEC"/>
    <w:rsid w:val="00E90969"/>
    <w:rsid w:val="00E914E5"/>
    <w:rsid w:val="00E936AB"/>
    <w:rsid w:val="00E93AD9"/>
    <w:rsid w:val="00E94B65"/>
    <w:rsid w:val="00E973BF"/>
    <w:rsid w:val="00EA0658"/>
    <w:rsid w:val="00EA3011"/>
    <w:rsid w:val="00EA3456"/>
    <w:rsid w:val="00EA47A6"/>
    <w:rsid w:val="00EA5357"/>
    <w:rsid w:val="00EA68ED"/>
    <w:rsid w:val="00EA7C9E"/>
    <w:rsid w:val="00EA7D17"/>
    <w:rsid w:val="00EB16FC"/>
    <w:rsid w:val="00EB1CDD"/>
    <w:rsid w:val="00EB1D01"/>
    <w:rsid w:val="00EB253C"/>
    <w:rsid w:val="00EB2AFB"/>
    <w:rsid w:val="00EB33B2"/>
    <w:rsid w:val="00EB5C0F"/>
    <w:rsid w:val="00EC09C4"/>
    <w:rsid w:val="00EC09CB"/>
    <w:rsid w:val="00EC0D24"/>
    <w:rsid w:val="00EC2E5C"/>
    <w:rsid w:val="00EC3846"/>
    <w:rsid w:val="00EC3E0A"/>
    <w:rsid w:val="00EC5591"/>
    <w:rsid w:val="00EC5AE8"/>
    <w:rsid w:val="00EC6393"/>
    <w:rsid w:val="00EC754B"/>
    <w:rsid w:val="00ED269B"/>
    <w:rsid w:val="00ED2C3B"/>
    <w:rsid w:val="00ED2FF8"/>
    <w:rsid w:val="00ED6640"/>
    <w:rsid w:val="00ED6731"/>
    <w:rsid w:val="00ED6E2E"/>
    <w:rsid w:val="00ED76F1"/>
    <w:rsid w:val="00EE153C"/>
    <w:rsid w:val="00EE1AC6"/>
    <w:rsid w:val="00EE32D5"/>
    <w:rsid w:val="00EE515A"/>
    <w:rsid w:val="00EE5B2C"/>
    <w:rsid w:val="00EE5C33"/>
    <w:rsid w:val="00EF0D49"/>
    <w:rsid w:val="00EF17E5"/>
    <w:rsid w:val="00EF1992"/>
    <w:rsid w:val="00EF527B"/>
    <w:rsid w:val="00EF6AF9"/>
    <w:rsid w:val="00EF6F4D"/>
    <w:rsid w:val="00EF73BE"/>
    <w:rsid w:val="00EF7E20"/>
    <w:rsid w:val="00F00193"/>
    <w:rsid w:val="00F005DB"/>
    <w:rsid w:val="00F006EC"/>
    <w:rsid w:val="00F00F90"/>
    <w:rsid w:val="00F0237E"/>
    <w:rsid w:val="00F0261B"/>
    <w:rsid w:val="00F02DB5"/>
    <w:rsid w:val="00F03F74"/>
    <w:rsid w:val="00F04A0C"/>
    <w:rsid w:val="00F05244"/>
    <w:rsid w:val="00F05D58"/>
    <w:rsid w:val="00F06041"/>
    <w:rsid w:val="00F06BF1"/>
    <w:rsid w:val="00F0774C"/>
    <w:rsid w:val="00F11478"/>
    <w:rsid w:val="00F11AF5"/>
    <w:rsid w:val="00F11CA4"/>
    <w:rsid w:val="00F12FC6"/>
    <w:rsid w:val="00F131EE"/>
    <w:rsid w:val="00F13203"/>
    <w:rsid w:val="00F1338B"/>
    <w:rsid w:val="00F1426D"/>
    <w:rsid w:val="00F16884"/>
    <w:rsid w:val="00F2102B"/>
    <w:rsid w:val="00F2113E"/>
    <w:rsid w:val="00F220E0"/>
    <w:rsid w:val="00F23189"/>
    <w:rsid w:val="00F24D11"/>
    <w:rsid w:val="00F31839"/>
    <w:rsid w:val="00F31873"/>
    <w:rsid w:val="00F343A6"/>
    <w:rsid w:val="00F358BF"/>
    <w:rsid w:val="00F35D23"/>
    <w:rsid w:val="00F35EEC"/>
    <w:rsid w:val="00F36414"/>
    <w:rsid w:val="00F43112"/>
    <w:rsid w:val="00F43F0E"/>
    <w:rsid w:val="00F440CC"/>
    <w:rsid w:val="00F442D8"/>
    <w:rsid w:val="00F457E2"/>
    <w:rsid w:val="00F510E9"/>
    <w:rsid w:val="00F515B8"/>
    <w:rsid w:val="00F51D9B"/>
    <w:rsid w:val="00F52A14"/>
    <w:rsid w:val="00F52C10"/>
    <w:rsid w:val="00F5352E"/>
    <w:rsid w:val="00F53A54"/>
    <w:rsid w:val="00F542D0"/>
    <w:rsid w:val="00F5558A"/>
    <w:rsid w:val="00F55C1C"/>
    <w:rsid w:val="00F55D56"/>
    <w:rsid w:val="00F60913"/>
    <w:rsid w:val="00F617C2"/>
    <w:rsid w:val="00F61B35"/>
    <w:rsid w:val="00F62EC4"/>
    <w:rsid w:val="00F6312C"/>
    <w:rsid w:val="00F63C60"/>
    <w:rsid w:val="00F64458"/>
    <w:rsid w:val="00F654A3"/>
    <w:rsid w:val="00F66B07"/>
    <w:rsid w:val="00F67E16"/>
    <w:rsid w:val="00F67E7E"/>
    <w:rsid w:val="00F7012D"/>
    <w:rsid w:val="00F7084A"/>
    <w:rsid w:val="00F70876"/>
    <w:rsid w:val="00F724DF"/>
    <w:rsid w:val="00F74569"/>
    <w:rsid w:val="00F756EE"/>
    <w:rsid w:val="00F75878"/>
    <w:rsid w:val="00F7617E"/>
    <w:rsid w:val="00F77007"/>
    <w:rsid w:val="00F77B82"/>
    <w:rsid w:val="00F80754"/>
    <w:rsid w:val="00F83E90"/>
    <w:rsid w:val="00F84012"/>
    <w:rsid w:val="00F85641"/>
    <w:rsid w:val="00F91BD9"/>
    <w:rsid w:val="00F91FA2"/>
    <w:rsid w:val="00F93B0B"/>
    <w:rsid w:val="00F93B1B"/>
    <w:rsid w:val="00F93E93"/>
    <w:rsid w:val="00F93F23"/>
    <w:rsid w:val="00F9458B"/>
    <w:rsid w:val="00F95DDC"/>
    <w:rsid w:val="00F96906"/>
    <w:rsid w:val="00F97037"/>
    <w:rsid w:val="00F975E8"/>
    <w:rsid w:val="00FA14B0"/>
    <w:rsid w:val="00FA1E93"/>
    <w:rsid w:val="00FA3733"/>
    <w:rsid w:val="00FA39F8"/>
    <w:rsid w:val="00FA3A8B"/>
    <w:rsid w:val="00FA4CDD"/>
    <w:rsid w:val="00FA6D39"/>
    <w:rsid w:val="00FA7565"/>
    <w:rsid w:val="00FB08D6"/>
    <w:rsid w:val="00FB274D"/>
    <w:rsid w:val="00FB2E39"/>
    <w:rsid w:val="00FB496A"/>
    <w:rsid w:val="00FB5CAC"/>
    <w:rsid w:val="00FB6C01"/>
    <w:rsid w:val="00FB7529"/>
    <w:rsid w:val="00FB787B"/>
    <w:rsid w:val="00FC1DDE"/>
    <w:rsid w:val="00FC1FBD"/>
    <w:rsid w:val="00FC21F3"/>
    <w:rsid w:val="00FC2965"/>
    <w:rsid w:val="00FC2A9B"/>
    <w:rsid w:val="00FC3940"/>
    <w:rsid w:val="00FC3BA1"/>
    <w:rsid w:val="00FC3C3C"/>
    <w:rsid w:val="00FC5B99"/>
    <w:rsid w:val="00FC69B9"/>
    <w:rsid w:val="00FC7898"/>
    <w:rsid w:val="00FD2144"/>
    <w:rsid w:val="00FD2303"/>
    <w:rsid w:val="00FD3455"/>
    <w:rsid w:val="00FD5E87"/>
    <w:rsid w:val="00FD6FC2"/>
    <w:rsid w:val="00FD7AB7"/>
    <w:rsid w:val="00FE0BD0"/>
    <w:rsid w:val="00FE16A8"/>
    <w:rsid w:val="00FE2053"/>
    <w:rsid w:val="00FE2B79"/>
    <w:rsid w:val="00FE2D4B"/>
    <w:rsid w:val="00FE2EC4"/>
    <w:rsid w:val="00FE48EC"/>
    <w:rsid w:val="00FF0C48"/>
    <w:rsid w:val="00FF1C68"/>
    <w:rsid w:val="00FF2702"/>
    <w:rsid w:val="00FF29BB"/>
    <w:rsid w:val="00FF456E"/>
    <w:rsid w:val="00FF56F2"/>
    <w:rsid w:val="00FF57A6"/>
    <w:rsid w:val="00FF5B47"/>
    <w:rsid w:val="00FF693D"/>
    <w:rsid w:val="00FF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89403C"/>
  <w15:docId w15:val="{BFA72199-907C-4C1B-8514-8F145EAAA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DF0"/>
    <w:pPr>
      <w:suppressAutoHyphens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uiPriority w:val="10"/>
    <w:qFormat/>
    <w:rsid w:val="00690DF0"/>
    <w:pPr>
      <w:jc w:val="center"/>
    </w:pPr>
    <w:rPr>
      <w:rFonts w:ascii="Arial" w:hAnsi="Arial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690DF0"/>
    <w:rPr>
      <w:rFonts w:ascii="Arial" w:eastAsia="Times New Roman" w:hAnsi="Arial" w:cs="Times New Roman"/>
      <w:b/>
      <w:bCs/>
      <w:sz w:val="36"/>
      <w:szCs w:val="36"/>
      <w:lang w:eastAsia="ar-SA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690DF0"/>
    <w:pPr>
      <w:jc w:val="center"/>
    </w:pPr>
    <w:rPr>
      <w:rFonts w:ascii="Arial" w:hAnsi="Arial"/>
      <w:b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0DF0"/>
    <w:rPr>
      <w:rFonts w:ascii="Arial" w:eastAsia="Times New Roman" w:hAnsi="Arial" w:cs="Times New Roman"/>
      <w:b/>
      <w:i/>
      <w:iCs/>
      <w:sz w:val="28"/>
      <w:szCs w:val="28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690D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90DF0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690D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0DF0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690D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0DF0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40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09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uiPriority w:val="34"/>
    <w:qFormat/>
    <w:rsid w:val="004249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55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5591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695DA4"/>
    <w:pPr>
      <w:suppressAutoHyphens w:val="0"/>
      <w:spacing w:before="100" w:beforeAutospacing="1" w:after="100" w:afterAutospacing="1"/>
    </w:pPr>
    <w:rPr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B7580D"/>
    <w:pPr>
      <w:suppressAutoHyphens w:val="0"/>
      <w:spacing w:before="100" w:beforeAutospacing="1" w:after="100" w:afterAutospacing="1"/>
    </w:pPr>
    <w:rPr>
      <w:szCs w:val="24"/>
      <w:lang w:eastAsia="en-US"/>
    </w:rPr>
  </w:style>
  <w:style w:type="table" w:styleId="TableGrid">
    <w:name w:val="Table Grid"/>
    <w:basedOn w:val="TableNormal"/>
    <w:uiPriority w:val="59"/>
    <w:rsid w:val="004E4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m-radiolabel--inner">
    <w:name w:val="zm-radio__label--inner"/>
    <w:basedOn w:val="DefaultParagraphFont"/>
    <w:rsid w:val="00D80CF9"/>
  </w:style>
  <w:style w:type="character" w:styleId="FollowedHyperlink">
    <w:name w:val="FollowedHyperlink"/>
    <w:basedOn w:val="DefaultParagraphFont"/>
    <w:uiPriority w:val="99"/>
    <w:semiHidden/>
    <w:unhideWhenUsed/>
    <w:rsid w:val="003D6FF0"/>
    <w:rPr>
      <w:color w:val="800080" w:themeColor="followedHyperlink"/>
      <w:u w:val="single"/>
    </w:rPr>
  </w:style>
  <w:style w:type="paragraph" w:customStyle="1" w:styleId="Default">
    <w:name w:val="Default"/>
    <w:rsid w:val="00F67E7E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2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46273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3509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37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26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1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75756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18128">
                  <w:marLeft w:val="24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111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65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3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82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9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7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AD5A67-772E-4BF9-B9E7-1A7EBA25F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L</dc:creator>
  <cp:lastModifiedBy>Ann Marie Cywinski</cp:lastModifiedBy>
  <cp:revision>4</cp:revision>
  <cp:lastPrinted>2024-01-22T16:31:00Z</cp:lastPrinted>
  <dcterms:created xsi:type="dcterms:W3CDTF">2024-02-06T14:54:00Z</dcterms:created>
  <dcterms:modified xsi:type="dcterms:W3CDTF">2024-02-06T16:39:00Z</dcterms:modified>
</cp:coreProperties>
</file>